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77777777" w:rsidR="003C6D11" w:rsidRDefault="003C6D11">
      <w:pPr>
        <w:rPr>
          <w:rFonts w:ascii="宋体"/>
          <w:b/>
          <w:sz w:val="44"/>
        </w:rPr>
      </w:pP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>深 圳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2423546C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    </w:t>
      </w:r>
      <w:r w:rsidR="00325A2F">
        <w:rPr>
          <w:b/>
          <w:sz w:val="28"/>
          <w:u w:val="single"/>
        </w:rPr>
        <w:t xml:space="preserve">        </w:t>
      </w:r>
      <w:r w:rsidR="00FD69D9">
        <w:rPr>
          <w:b/>
          <w:sz w:val="28"/>
          <w:u w:val="single"/>
        </w:rPr>
        <w:t xml:space="preserve">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4D4F92E6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E9349B" w:rsidRPr="00E9349B">
        <w:rPr>
          <w:rFonts w:hint="eastAsia"/>
          <w:b/>
          <w:sz w:val="28"/>
          <w:u w:val="single"/>
        </w:rPr>
        <w:t xml:space="preserve">1- </w:t>
      </w:r>
      <w:r w:rsidR="00E9349B" w:rsidRPr="00E9349B">
        <w:rPr>
          <w:rFonts w:hint="eastAsia"/>
          <w:b/>
          <w:sz w:val="28"/>
          <w:u w:val="single"/>
        </w:rPr>
        <w:t>基础认识</w:t>
      </w:r>
      <w:r>
        <w:rPr>
          <w:rFonts w:hint="eastAsia"/>
          <w:b/>
          <w:sz w:val="28"/>
          <w:u w:val="single"/>
        </w:rPr>
        <w:t xml:space="preserve">              </w:t>
      </w:r>
      <w:r w:rsidR="00325A2F">
        <w:rPr>
          <w:b/>
          <w:sz w:val="28"/>
          <w:u w:val="single"/>
        </w:rPr>
        <w:t xml:space="preserve">          </w:t>
      </w:r>
      <w:r>
        <w:rPr>
          <w:rFonts w:hint="eastAsia"/>
          <w:b/>
          <w:sz w:val="28"/>
          <w:u w:val="single"/>
        </w:rPr>
        <w:t xml:space="preserve">  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5E601512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</w:t>
      </w:r>
      <w:r w:rsidR="00325A2F">
        <w:rPr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065266D6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 </w:t>
      </w:r>
      <w:r w:rsidR="00325A2F">
        <w:rPr>
          <w:b/>
          <w:sz w:val="28"/>
          <w:u w:val="single"/>
        </w:rPr>
        <w:t xml:space="preserve">  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A71BD1A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  </w:t>
      </w:r>
      <w:r w:rsidR="00325A2F">
        <w:rPr>
          <w:b/>
          <w:sz w:val="28"/>
          <w:u w:val="single"/>
        </w:rPr>
        <w:t xml:space="preserve">  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7DA76AA0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  </w:t>
      </w:r>
      <w:r w:rsidR="00D704C1">
        <w:rPr>
          <w:b/>
          <w:sz w:val="28"/>
          <w:u w:val="single"/>
        </w:rPr>
        <w:t xml:space="preserve"> </w:t>
      </w:r>
      <w:r w:rsidR="00325A2F">
        <w:rPr>
          <w:rFonts w:hint="eastAsia"/>
          <w:b/>
          <w:sz w:val="28"/>
          <w:u w:val="single"/>
        </w:rPr>
        <w:t>李昕萌</w:t>
      </w:r>
      <w:r w:rsidR="00FD69D9">
        <w:rPr>
          <w:b/>
          <w:sz w:val="28"/>
          <w:u w:val="single"/>
        </w:rPr>
        <w:t xml:space="preserve">            </w:t>
      </w:r>
      <w:r w:rsidR="00B96CA8">
        <w:rPr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</w:t>
      </w:r>
      <w:r w:rsidR="00325A2F">
        <w:rPr>
          <w:b/>
          <w:sz w:val="28"/>
          <w:u w:val="single"/>
        </w:rPr>
        <w:t xml:space="preserve">  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12614BB4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325A2F">
        <w:rPr>
          <w:b/>
          <w:sz w:val="28"/>
          <w:u w:val="single"/>
        </w:rPr>
        <w:t>2021222001</w:t>
      </w:r>
      <w:r w:rsidR="00FD69D9">
        <w:rPr>
          <w:b/>
          <w:sz w:val="28"/>
          <w:u w:val="single"/>
        </w:rPr>
        <w:t xml:space="preserve">              </w:t>
      </w:r>
      <w:r>
        <w:rPr>
          <w:rFonts w:hint="eastAsia"/>
          <w:b/>
          <w:sz w:val="28"/>
          <w:u w:val="single"/>
        </w:rPr>
        <w:t xml:space="preserve"> </w:t>
      </w:r>
      <w:r w:rsidR="00325A2F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4E4FD5A9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325A2F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8A66F1">
        <w:rPr>
          <w:b/>
          <w:sz w:val="28"/>
          <w:u w:val="single"/>
        </w:rPr>
        <w:t>2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8A66F1">
        <w:rPr>
          <w:b/>
          <w:sz w:val="28"/>
          <w:u w:val="single"/>
        </w:rPr>
        <w:t>20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  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1F6D5AC9" w14:textId="77777777" w:rsidR="00EF1A52" w:rsidRDefault="00EF1A52" w:rsidP="00EF1A52">
            <w:pPr>
              <w:autoSpaceDE w:val="0"/>
              <w:autoSpaceDN w:val="0"/>
              <w:adjustRightInd w:val="0"/>
              <w:jc w:val="left"/>
              <w:rPr>
                <w:b/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lastRenderedPageBreak/>
              <w:t>Exercise 1: The interpreter</w:t>
            </w:r>
          </w:p>
          <w:p w14:paraId="414093C8" w14:textId="77777777" w:rsidR="00EF1A52" w:rsidRDefault="00EF1A52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Open the Python interpeter. What happens when you input the following statements:</w:t>
            </w:r>
          </w:p>
          <w:p w14:paraId="6572336D" w14:textId="77777777" w:rsidR="00EF1A52" w:rsidRDefault="00EF1A52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a) 3 + 1</w:t>
            </w:r>
          </w:p>
          <w:p w14:paraId="692BB948" w14:textId="77777777" w:rsidR="00EF1A52" w:rsidRDefault="00EF1A52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b) 3 * 3</w:t>
            </w:r>
          </w:p>
          <w:p w14:paraId="4D6FF372" w14:textId="77777777" w:rsidR="00EF1A52" w:rsidRDefault="00EF1A52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c) 2 ** 3</w:t>
            </w:r>
          </w:p>
          <w:p w14:paraId="5ADB32A8" w14:textId="77777777" w:rsidR="00EF1A52" w:rsidRDefault="00EF1A52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d) "Hello, world!"</w:t>
            </w:r>
          </w:p>
          <w:p w14:paraId="5E91E07E" w14:textId="238099F1" w:rsidR="00AC66AD" w:rsidRDefault="00EF1A52" w:rsidP="009A5436">
            <w:pPr>
              <w:pStyle w:val="a6"/>
              <w:shd w:val="clear" w:color="auto" w:fill="FFFFFF"/>
              <w:jc w:val="center"/>
              <w:rPr>
                <w:rFonts w:ascii="Times New Roman" w:hAnsi="Times New Roman"/>
                <w:sz w:val="21"/>
              </w:rPr>
            </w:pPr>
            <w:r w:rsidRPr="00EF1A52">
              <w:rPr>
                <w:rFonts w:ascii="Times New Roman" w:hAnsi="Times New Roman"/>
                <w:sz w:val="21"/>
              </w:rPr>
              <w:drawing>
                <wp:inline distT="0" distB="0" distL="0" distR="0" wp14:anchorId="2AFBE885" wp14:editId="1D14013F">
                  <wp:extent cx="3448531" cy="1743318"/>
                  <wp:effectExtent l="0" t="0" r="0" b="952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8531" cy="174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9E740A" w14:textId="3AF9F033" w:rsidR="00EF1A52" w:rsidRPr="00EF1A52" w:rsidRDefault="00EF1A52" w:rsidP="00EF1A52">
            <w:pPr>
              <w:pStyle w:val="a9"/>
              <w:numPr>
                <w:ilvl w:val="0"/>
                <w:numId w:val="9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ascii="宋体" w:eastAsia="宋体" w:hAnsi="宋体" w:cs="Times New Roman"/>
                <w:kern w:val="0"/>
                <w:szCs w:val="21"/>
              </w:rPr>
            </w:pPr>
            <w:r w:rsidRPr="00EF1A52">
              <w:rPr>
                <w:rFonts w:ascii="宋体" w:eastAsia="宋体" w:hAnsi="宋体" w:cs="Times New Roman" w:hint="eastAsia"/>
                <w:kern w:val="0"/>
                <w:szCs w:val="21"/>
              </w:rPr>
              <w:t>结果输出为4,</w:t>
            </w:r>
          </w:p>
          <w:p w14:paraId="79C2A326" w14:textId="7B60FFC9" w:rsidR="00EF1A52" w:rsidRDefault="00EF1A52" w:rsidP="00EF1A52">
            <w:pPr>
              <w:pStyle w:val="a9"/>
              <w:numPr>
                <w:ilvl w:val="0"/>
                <w:numId w:val="9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结果输出为9</w:t>
            </w:r>
          </w:p>
          <w:p w14:paraId="5341AEAA" w14:textId="6EE5FA7B" w:rsidR="00EF1A52" w:rsidRDefault="00EF1A52" w:rsidP="00EF1A52">
            <w:pPr>
              <w:pStyle w:val="a9"/>
              <w:numPr>
                <w:ilvl w:val="0"/>
                <w:numId w:val="9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结果输出为8,</w:t>
            </w:r>
            <w:r>
              <w:rPr>
                <w:rFonts w:ascii="宋体" w:eastAsia="宋体" w:hAnsi="宋体"/>
                <w:kern w:val="0"/>
                <w:szCs w:val="21"/>
              </w:rPr>
              <w:t>2**3</w:t>
            </w:r>
            <w:r>
              <w:rPr>
                <w:rFonts w:ascii="宋体" w:eastAsia="宋体" w:hAnsi="宋体" w:hint="eastAsia"/>
                <w:kern w:val="0"/>
                <w:szCs w:val="21"/>
              </w:rPr>
              <w:t>表示的是2</w:t>
            </w:r>
            <w:r>
              <w:rPr>
                <w:rFonts w:ascii="宋体" w:eastAsia="宋体" w:hAnsi="宋体"/>
                <w:kern w:val="0"/>
                <w:szCs w:val="21"/>
              </w:rPr>
              <w:t>^3</w:t>
            </w:r>
          </w:p>
          <w:p w14:paraId="07C7410A" w14:textId="172D3BC0" w:rsidR="00EF1A52" w:rsidRDefault="00EF1A52" w:rsidP="00EF1A52">
            <w:pPr>
              <w:pStyle w:val="a9"/>
              <w:numPr>
                <w:ilvl w:val="0"/>
                <w:numId w:val="9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ascii="宋体" w:eastAsia="宋体" w:hAnsi="宋体"/>
                <w:kern w:val="0"/>
                <w:szCs w:val="21"/>
              </w:rPr>
            </w:pPr>
            <w:r>
              <w:rPr>
                <w:rFonts w:ascii="宋体" w:eastAsia="宋体" w:hAnsi="宋体" w:hint="eastAsia"/>
                <w:kern w:val="0"/>
                <w:szCs w:val="21"/>
              </w:rPr>
              <w:t>结果输出字符串</w:t>
            </w:r>
            <w:r>
              <w:rPr>
                <w:rFonts w:ascii="宋体" w:eastAsia="宋体" w:hAnsi="宋体"/>
                <w:kern w:val="0"/>
                <w:szCs w:val="21"/>
              </w:rPr>
              <w:t>’Hello, world!’</w:t>
            </w:r>
          </w:p>
          <w:p w14:paraId="3D59FD82" w14:textId="6F3716FD" w:rsidR="00EF1A52" w:rsidRDefault="00EF1A52" w:rsidP="00EF1A52">
            <w:pPr>
              <w:autoSpaceDE w:val="0"/>
              <w:autoSpaceDN w:val="0"/>
              <w:adjustRightInd w:val="0"/>
              <w:jc w:val="left"/>
              <w:rPr>
                <w:rFonts w:ascii="宋体" w:hAnsi="宋体"/>
                <w:kern w:val="0"/>
                <w:szCs w:val="21"/>
              </w:rPr>
            </w:pPr>
          </w:p>
          <w:p w14:paraId="0FC57203" w14:textId="77777777" w:rsidR="00EF1A52" w:rsidRDefault="00EF1A52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t>Exercise 2</w:t>
            </w:r>
            <w:r>
              <w:rPr>
                <w:kern w:val="0"/>
                <w:sz w:val="24"/>
              </w:rPr>
              <w:t>:</w:t>
            </w:r>
            <w:r>
              <w:rPr>
                <w:b/>
                <w:kern w:val="0"/>
                <w:sz w:val="24"/>
              </w:rPr>
              <w:t xml:space="preserve"> Scripts</w:t>
            </w:r>
          </w:p>
          <w:p w14:paraId="24B38507" w14:textId="77777777" w:rsidR="00EF1A52" w:rsidRDefault="00EF1A52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Now copy the above to a script, and save it as script1.py. What happens if you run the script? (try:</w:t>
            </w:r>
            <w:r>
              <w:rPr>
                <w:rFonts w:hint="eastAsia"/>
                <w:kern w:val="0"/>
                <w:sz w:val="24"/>
              </w:rPr>
              <w:t xml:space="preserve"> </w:t>
            </w:r>
            <w:r>
              <w:rPr>
                <w:kern w:val="0"/>
                <w:sz w:val="24"/>
              </w:rPr>
              <w:t xml:space="preserve">python script1.py). Can you </w:t>
            </w:r>
            <w:r>
              <w:rPr>
                <w:rFonts w:hint="eastAsia"/>
                <w:kern w:val="0"/>
                <w:sz w:val="24"/>
              </w:rPr>
              <w:t>fi</w:t>
            </w:r>
            <w:r>
              <w:rPr>
                <w:kern w:val="0"/>
                <w:sz w:val="24"/>
              </w:rPr>
              <w:t>x this (hint: use the print function)</w:t>
            </w:r>
          </w:p>
          <w:p w14:paraId="2F79D96E" w14:textId="357055BB" w:rsidR="00EF1A52" w:rsidRDefault="0006707B" w:rsidP="00EF1A52">
            <w:pPr>
              <w:autoSpaceDE w:val="0"/>
              <w:autoSpaceDN w:val="0"/>
              <w:adjustRightInd w:val="0"/>
              <w:jc w:val="left"/>
              <w:rPr>
                <w:rFonts w:ascii="宋体" w:hAnsi="宋体"/>
                <w:kern w:val="0"/>
                <w:szCs w:val="21"/>
              </w:rPr>
            </w:pPr>
            <w:r>
              <w:rPr>
                <w:rFonts w:ascii="宋体" w:hAnsi="宋体" w:hint="eastAsia"/>
                <w:kern w:val="0"/>
                <w:szCs w:val="21"/>
              </w:rPr>
              <w:t>如果直接执行该脚本文件，屏幕上不会得到任何输出</w:t>
            </w:r>
            <w:r w:rsidR="009A5436">
              <w:rPr>
                <w:rFonts w:ascii="宋体" w:hAnsi="宋体" w:hint="eastAsia"/>
                <w:kern w:val="0"/>
                <w:szCs w:val="21"/>
              </w:rPr>
              <w:t>。通过修改文件内容如下图所示可以得到输出</w:t>
            </w:r>
          </w:p>
          <w:p w14:paraId="3195B802" w14:textId="5E7BA940" w:rsidR="009A5436" w:rsidRPr="00EF1A52" w:rsidRDefault="009A5436" w:rsidP="009A5436">
            <w:pPr>
              <w:autoSpaceDE w:val="0"/>
              <w:autoSpaceDN w:val="0"/>
              <w:adjustRightInd w:val="0"/>
              <w:jc w:val="center"/>
              <w:rPr>
                <w:rFonts w:ascii="宋体" w:hAnsi="宋体" w:hint="eastAsia"/>
                <w:kern w:val="0"/>
                <w:szCs w:val="21"/>
              </w:rPr>
            </w:pPr>
            <w:r w:rsidRPr="009A5436">
              <w:rPr>
                <w:rFonts w:ascii="宋体" w:hAnsi="宋体"/>
                <w:kern w:val="0"/>
                <w:szCs w:val="21"/>
              </w:rPr>
              <w:drawing>
                <wp:inline distT="0" distB="0" distL="0" distR="0" wp14:anchorId="4918E393" wp14:editId="3112304F">
                  <wp:extent cx="3476446" cy="1578676"/>
                  <wp:effectExtent l="0" t="0" r="0" b="254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2639" cy="1581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A601F1" w14:textId="7F7106F9" w:rsidR="00EF1A52" w:rsidRPr="00EF1A52" w:rsidRDefault="009A5436" w:rsidP="009A5436">
            <w:pPr>
              <w:autoSpaceDE w:val="0"/>
              <w:autoSpaceDN w:val="0"/>
              <w:adjustRightInd w:val="0"/>
              <w:jc w:val="center"/>
              <w:rPr>
                <w:rFonts w:ascii="宋体" w:hAnsi="宋体" w:hint="eastAsia"/>
                <w:kern w:val="0"/>
                <w:szCs w:val="21"/>
              </w:rPr>
            </w:pPr>
            <w:r w:rsidRPr="009A5436">
              <w:rPr>
                <w:rFonts w:ascii="宋体" w:hAnsi="宋体"/>
                <w:kern w:val="0"/>
                <w:szCs w:val="21"/>
              </w:rPr>
              <w:drawing>
                <wp:inline distT="0" distB="0" distL="0" distR="0" wp14:anchorId="2E256C3A" wp14:editId="6CB5CAF4">
                  <wp:extent cx="5082540" cy="907415"/>
                  <wp:effectExtent l="0" t="0" r="3810" b="698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907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95395A" w14:textId="1CE8B47F" w:rsidR="00E9349B" w:rsidRDefault="00E9349B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</w:p>
          <w:p w14:paraId="26612F6D" w14:textId="7965206B" w:rsidR="009A5436" w:rsidRDefault="009A5436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</w:p>
          <w:p w14:paraId="37998F13" w14:textId="77777777" w:rsidR="009A5436" w:rsidRPr="00EF1A52" w:rsidRDefault="009A5436" w:rsidP="00EF1A52">
            <w:pPr>
              <w:autoSpaceDE w:val="0"/>
              <w:autoSpaceDN w:val="0"/>
              <w:adjustRightInd w:val="0"/>
              <w:jc w:val="left"/>
              <w:rPr>
                <w:rFonts w:hint="eastAsia"/>
                <w:kern w:val="0"/>
                <w:sz w:val="24"/>
              </w:rPr>
            </w:pPr>
          </w:p>
          <w:p w14:paraId="1BFEF2D7" w14:textId="77777777" w:rsidR="009A5436" w:rsidRDefault="009A5436" w:rsidP="009A5436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lastRenderedPageBreak/>
              <w:t>Exercise 3</w:t>
            </w:r>
            <w:r>
              <w:rPr>
                <w:kern w:val="0"/>
                <w:sz w:val="24"/>
              </w:rPr>
              <w:t xml:space="preserve">: </w:t>
            </w:r>
            <w:r>
              <w:rPr>
                <w:b/>
                <w:kern w:val="0"/>
                <w:sz w:val="24"/>
              </w:rPr>
              <w:t>More interpreter</w:t>
            </w:r>
          </w:p>
          <w:p w14:paraId="1EB6D296" w14:textId="77777777" w:rsidR="009A5436" w:rsidRDefault="009A5436" w:rsidP="009A5436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Explain the output of the following statements if executed subsequently:</w:t>
            </w:r>
          </w:p>
          <w:p w14:paraId="66B98BF9" w14:textId="77777777" w:rsidR="009A5436" w:rsidRDefault="009A5436" w:rsidP="009A5436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a) 'py' + 'thon'</w:t>
            </w:r>
          </w:p>
          <w:p w14:paraId="773BB43C" w14:textId="77777777" w:rsidR="009A5436" w:rsidRDefault="009A5436" w:rsidP="009A5436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b) 'py' * 3 + 'thon'</w:t>
            </w:r>
          </w:p>
          <w:p w14:paraId="487E4766" w14:textId="77777777" w:rsidR="009A5436" w:rsidRDefault="009A5436" w:rsidP="009A5436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c) 'py' - 'py'</w:t>
            </w:r>
          </w:p>
          <w:p w14:paraId="2F85F995" w14:textId="77777777" w:rsidR="009A5436" w:rsidRDefault="009A5436" w:rsidP="009A5436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d) '3' + 3</w:t>
            </w:r>
          </w:p>
          <w:p w14:paraId="41C4A7B0" w14:textId="77777777" w:rsidR="009A5436" w:rsidRDefault="009A5436" w:rsidP="009A5436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e) 3 * '3'</w:t>
            </w:r>
          </w:p>
          <w:p w14:paraId="3061ED9F" w14:textId="77777777" w:rsidR="009A5436" w:rsidRDefault="009A5436" w:rsidP="009A5436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f) a</w:t>
            </w:r>
          </w:p>
          <w:p w14:paraId="37E5A8B5" w14:textId="77777777" w:rsidR="009A5436" w:rsidRDefault="009A5436" w:rsidP="009A5436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g) a = 3</w:t>
            </w:r>
          </w:p>
          <w:p w14:paraId="0085E739" w14:textId="77777777" w:rsidR="009A5436" w:rsidRDefault="009A5436" w:rsidP="009A5436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h) a</w:t>
            </w:r>
          </w:p>
          <w:p w14:paraId="7B14342C" w14:textId="59B636CF" w:rsidR="00E9349B" w:rsidRPr="00EF1A52" w:rsidRDefault="003C3750" w:rsidP="003C3750">
            <w:pPr>
              <w:autoSpaceDE w:val="0"/>
              <w:autoSpaceDN w:val="0"/>
              <w:adjustRightInd w:val="0"/>
              <w:jc w:val="center"/>
              <w:rPr>
                <w:kern w:val="0"/>
                <w:sz w:val="24"/>
              </w:rPr>
            </w:pPr>
            <w:r w:rsidRPr="003C3750">
              <w:rPr>
                <w:kern w:val="0"/>
                <w:sz w:val="24"/>
              </w:rPr>
              <w:drawing>
                <wp:inline distT="0" distB="0" distL="0" distR="0" wp14:anchorId="3E6182F5" wp14:editId="3DE9D017">
                  <wp:extent cx="2476846" cy="866896"/>
                  <wp:effectExtent l="0" t="0" r="0" b="952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866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CFD41E" w14:textId="1E347D3C" w:rsidR="00E9349B" w:rsidRPr="003C3750" w:rsidRDefault="003C3750" w:rsidP="003C3750">
            <w:pPr>
              <w:pStyle w:val="a9"/>
              <w:numPr>
                <w:ilvl w:val="0"/>
                <w:numId w:val="10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 w:rsidRPr="003C3750">
              <w:rPr>
                <w:rFonts w:hint="eastAsia"/>
                <w:kern w:val="0"/>
                <w:szCs w:val="21"/>
              </w:rPr>
              <w:t>加号实现了两个字符串的连接</w:t>
            </w:r>
          </w:p>
          <w:p w14:paraId="09A87245" w14:textId="331DFFB3" w:rsidR="003C3750" w:rsidRDefault="003C3750" w:rsidP="003C3750">
            <w:pPr>
              <w:pStyle w:val="a9"/>
              <w:numPr>
                <w:ilvl w:val="0"/>
                <w:numId w:val="10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字符串乘3，即复制本身三次并相互连接，最后再与</w:t>
            </w:r>
            <w:r>
              <w:rPr>
                <w:kern w:val="0"/>
                <w:szCs w:val="21"/>
              </w:rPr>
              <w:t>’thon’</w:t>
            </w:r>
            <w:r>
              <w:rPr>
                <w:rFonts w:hint="eastAsia"/>
                <w:kern w:val="0"/>
                <w:szCs w:val="21"/>
              </w:rPr>
              <w:t>字符串连接</w:t>
            </w:r>
          </w:p>
          <w:p w14:paraId="3975FE5D" w14:textId="259B3B3C" w:rsidR="003C3750" w:rsidRDefault="003C3750" w:rsidP="003C3750">
            <w:pPr>
              <w:pStyle w:val="a9"/>
              <w:numPr>
                <w:ilvl w:val="0"/>
                <w:numId w:val="10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已添加的库不支持字符串相减，因此产生报错</w:t>
            </w:r>
          </w:p>
          <w:p w14:paraId="5B119E0E" w14:textId="5433AD9F" w:rsidR="003C3750" w:rsidRPr="003C3750" w:rsidRDefault="003C3750" w:rsidP="003C3750">
            <w:pPr>
              <w:autoSpaceDE w:val="0"/>
              <w:autoSpaceDN w:val="0"/>
              <w:adjustRightInd w:val="0"/>
              <w:jc w:val="center"/>
              <w:rPr>
                <w:rFonts w:hint="eastAsia"/>
                <w:kern w:val="0"/>
                <w:szCs w:val="21"/>
              </w:rPr>
            </w:pPr>
            <w:r w:rsidRPr="003C3750">
              <w:rPr>
                <w:kern w:val="0"/>
                <w:szCs w:val="21"/>
              </w:rPr>
              <w:drawing>
                <wp:inline distT="0" distB="0" distL="0" distR="0" wp14:anchorId="5D98943C" wp14:editId="417BBC15">
                  <wp:extent cx="4944165" cy="828791"/>
                  <wp:effectExtent l="0" t="0" r="0" b="952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4165" cy="828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759918" w14:textId="30C6C5F2" w:rsidR="003C3750" w:rsidRDefault="003C3750" w:rsidP="003C3750">
            <w:pPr>
              <w:pStyle w:val="a9"/>
              <w:numPr>
                <w:ilvl w:val="0"/>
                <w:numId w:val="10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加号能连接两个字符串，但不能把整型数据连接到字符串</w:t>
            </w:r>
          </w:p>
          <w:p w14:paraId="516F8670" w14:textId="61A15BFC" w:rsidR="003C3750" w:rsidRPr="003C3750" w:rsidRDefault="003C3750" w:rsidP="003C3750">
            <w:pPr>
              <w:autoSpaceDE w:val="0"/>
              <w:autoSpaceDN w:val="0"/>
              <w:adjustRightInd w:val="0"/>
              <w:jc w:val="center"/>
              <w:rPr>
                <w:rFonts w:hint="eastAsia"/>
                <w:kern w:val="0"/>
                <w:szCs w:val="21"/>
              </w:rPr>
            </w:pPr>
            <w:r w:rsidRPr="003C3750">
              <w:rPr>
                <w:kern w:val="0"/>
                <w:szCs w:val="21"/>
              </w:rPr>
              <w:drawing>
                <wp:inline distT="0" distB="0" distL="0" distR="0" wp14:anchorId="0652AF3D" wp14:editId="2D195EB9">
                  <wp:extent cx="4324954" cy="876422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4954" cy="876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9D619F" w14:textId="30EC95A7" w:rsidR="003C3750" w:rsidRDefault="003C3750" w:rsidP="003C3750">
            <w:pPr>
              <w:pStyle w:val="a9"/>
              <w:numPr>
                <w:ilvl w:val="0"/>
                <w:numId w:val="10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乘号实现了倍数个字符串相连接，得到的结果为</w:t>
            </w:r>
            <w:r>
              <w:rPr>
                <w:kern w:val="0"/>
                <w:szCs w:val="21"/>
              </w:rPr>
              <w:t>’333’</w:t>
            </w:r>
          </w:p>
          <w:p w14:paraId="732F9450" w14:textId="4EC2CF24" w:rsidR="003C3750" w:rsidRPr="003C3750" w:rsidRDefault="003C3750" w:rsidP="003C3750">
            <w:pPr>
              <w:autoSpaceDE w:val="0"/>
              <w:autoSpaceDN w:val="0"/>
              <w:adjustRightInd w:val="0"/>
              <w:jc w:val="center"/>
              <w:rPr>
                <w:rFonts w:hint="eastAsia"/>
                <w:kern w:val="0"/>
                <w:szCs w:val="21"/>
              </w:rPr>
            </w:pPr>
            <w:r w:rsidRPr="003C3750">
              <w:rPr>
                <w:kern w:val="0"/>
                <w:szCs w:val="21"/>
              </w:rPr>
              <w:drawing>
                <wp:inline distT="0" distB="0" distL="0" distR="0" wp14:anchorId="2291718B" wp14:editId="40BDB6B1">
                  <wp:extent cx="1381318" cy="390580"/>
                  <wp:effectExtent l="0" t="0" r="0" b="9525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318" cy="390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4E0404" w14:textId="0ABCE521" w:rsidR="003C3750" w:rsidRDefault="00C66BDA" w:rsidP="003C3750">
            <w:pPr>
              <w:pStyle w:val="a9"/>
              <w:numPr>
                <w:ilvl w:val="0"/>
                <w:numId w:val="10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此处a未定义，解释器找不到a的定义产生报错</w:t>
            </w:r>
          </w:p>
          <w:p w14:paraId="3C992CF7" w14:textId="0661E492" w:rsidR="00C66BDA" w:rsidRPr="00C66BDA" w:rsidRDefault="00C66BDA" w:rsidP="00C66BDA">
            <w:pPr>
              <w:autoSpaceDE w:val="0"/>
              <w:autoSpaceDN w:val="0"/>
              <w:adjustRightInd w:val="0"/>
              <w:jc w:val="center"/>
              <w:rPr>
                <w:rFonts w:hint="eastAsia"/>
                <w:kern w:val="0"/>
                <w:szCs w:val="21"/>
              </w:rPr>
            </w:pPr>
            <w:r w:rsidRPr="00C66BDA">
              <w:rPr>
                <w:kern w:val="0"/>
                <w:szCs w:val="21"/>
              </w:rPr>
              <w:drawing>
                <wp:inline distT="0" distB="0" distL="0" distR="0" wp14:anchorId="748A5D33" wp14:editId="7B265526">
                  <wp:extent cx="3353268" cy="838317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3268" cy="838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7CA46C" w14:textId="0A9237FE" w:rsidR="003C3750" w:rsidRDefault="00C66BDA" w:rsidP="003C3750">
            <w:pPr>
              <w:pStyle w:val="a9"/>
              <w:numPr>
                <w:ilvl w:val="0"/>
                <w:numId w:val="10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对a追加定义令其等于3，随后再次输入a，输出a所定义的值</w:t>
            </w:r>
          </w:p>
          <w:p w14:paraId="4E469AD0" w14:textId="78FAF497" w:rsidR="00C66BDA" w:rsidRPr="00C66BDA" w:rsidRDefault="00C66BDA" w:rsidP="00C66BDA">
            <w:pPr>
              <w:autoSpaceDE w:val="0"/>
              <w:autoSpaceDN w:val="0"/>
              <w:adjustRightInd w:val="0"/>
              <w:jc w:val="center"/>
              <w:rPr>
                <w:rFonts w:hint="eastAsia"/>
                <w:kern w:val="0"/>
                <w:szCs w:val="21"/>
              </w:rPr>
            </w:pPr>
            <w:r w:rsidRPr="00C66BDA">
              <w:rPr>
                <w:kern w:val="0"/>
                <w:szCs w:val="21"/>
              </w:rPr>
              <w:drawing>
                <wp:inline distT="0" distB="0" distL="0" distR="0" wp14:anchorId="4E8648E2" wp14:editId="10A6D29B">
                  <wp:extent cx="2162477" cy="704948"/>
                  <wp:effectExtent l="0" t="0" r="9525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477" cy="704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8F982B" w14:textId="77777777" w:rsidR="00336B63" w:rsidRDefault="00336B63" w:rsidP="00336B63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lastRenderedPageBreak/>
              <w:t>Exercise 4</w:t>
            </w:r>
            <w:r>
              <w:rPr>
                <w:kern w:val="0"/>
                <w:sz w:val="24"/>
              </w:rPr>
              <w:t xml:space="preserve">: </w:t>
            </w:r>
            <w:r>
              <w:rPr>
                <w:b/>
                <w:kern w:val="0"/>
                <w:sz w:val="24"/>
              </w:rPr>
              <w:t>Booleans</w:t>
            </w:r>
          </w:p>
          <w:p w14:paraId="5ECD9691" w14:textId="77777777" w:rsidR="00336B63" w:rsidRDefault="00336B63" w:rsidP="00336B63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Explain the output of the following statements:</w:t>
            </w:r>
          </w:p>
          <w:p w14:paraId="10161690" w14:textId="77777777" w:rsidR="00336B63" w:rsidRDefault="00336B63" w:rsidP="00336B63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a) 1 == 1</w:t>
            </w:r>
          </w:p>
          <w:p w14:paraId="3A6C5CA4" w14:textId="77777777" w:rsidR="00336B63" w:rsidRDefault="00336B63" w:rsidP="00336B63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b) 1 == True</w:t>
            </w:r>
          </w:p>
          <w:p w14:paraId="6A2AE09C" w14:textId="77777777" w:rsidR="00336B63" w:rsidRDefault="00336B63" w:rsidP="00336B63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c) 0 == True</w:t>
            </w:r>
          </w:p>
          <w:p w14:paraId="09F7A322" w14:textId="77777777" w:rsidR="00336B63" w:rsidRDefault="00336B63" w:rsidP="00336B63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d) 0 == False</w:t>
            </w:r>
          </w:p>
          <w:p w14:paraId="7C39F663" w14:textId="77777777" w:rsidR="00336B63" w:rsidRDefault="00336B63" w:rsidP="00336B63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e) 3 == 1 * 3</w:t>
            </w:r>
          </w:p>
          <w:p w14:paraId="56AE2628" w14:textId="77777777" w:rsidR="00336B63" w:rsidRDefault="00336B63" w:rsidP="00336B63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f) (3 == 1) * 3</w:t>
            </w:r>
          </w:p>
          <w:p w14:paraId="71FA9F79" w14:textId="77777777" w:rsidR="00336B63" w:rsidRDefault="00336B63" w:rsidP="00336B63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g) (3 == 3) * 4 + 3 == 1</w:t>
            </w:r>
          </w:p>
          <w:p w14:paraId="36C4E815" w14:textId="77777777" w:rsidR="00336B63" w:rsidRDefault="00336B63" w:rsidP="00336B63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h) 3**5 &gt;= 4**4</w:t>
            </w:r>
          </w:p>
          <w:p w14:paraId="2906B288" w14:textId="4A183E95" w:rsidR="00E9349B" w:rsidRPr="00C66BDA" w:rsidRDefault="00124A89" w:rsidP="00124A89">
            <w:pPr>
              <w:autoSpaceDE w:val="0"/>
              <w:autoSpaceDN w:val="0"/>
              <w:adjustRightInd w:val="0"/>
              <w:jc w:val="center"/>
              <w:rPr>
                <w:rFonts w:hint="eastAsia"/>
                <w:kern w:val="0"/>
                <w:szCs w:val="21"/>
              </w:rPr>
            </w:pPr>
            <w:r w:rsidRPr="00124A89">
              <w:rPr>
                <w:kern w:val="0"/>
                <w:szCs w:val="21"/>
              </w:rPr>
              <w:drawing>
                <wp:inline distT="0" distB="0" distL="0" distR="0" wp14:anchorId="1F25BA44" wp14:editId="7A06F84D">
                  <wp:extent cx="3010619" cy="2886555"/>
                  <wp:effectExtent l="0" t="0" r="0" b="952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5017" cy="2890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485FCE" w14:textId="1CAD8BC9" w:rsidR="00124A89" w:rsidRPr="00124A89" w:rsidRDefault="00124A89" w:rsidP="00EF1A52">
            <w:pPr>
              <w:autoSpaceDE w:val="0"/>
              <w:autoSpaceDN w:val="0"/>
              <w:adjustRightInd w:val="0"/>
              <w:jc w:val="left"/>
              <w:rPr>
                <w:rFonts w:asciiTheme="minorHAnsi" w:eastAsiaTheme="minorEastAsia" w:hAnsiTheme="minorHAnsi" w:cstheme="minorBidi"/>
                <w:kern w:val="0"/>
                <w:szCs w:val="21"/>
              </w:rPr>
            </w:pPr>
            <w:r w:rsidRPr="00124A89"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(</w:t>
            </w:r>
            <w:r w:rsidRPr="00124A89">
              <w:rPr>
                <w:rFonts w:asciiTheme="minorHAnsi" w:eastAsiaTheme="minorEastAsia" w:hAnsiTheme="minorHAnsi" w:cstheme="minorBidi"/>
                <w:kern w:val="0"/>
                <w:szCs w:val="21"/>
              </w:rPr>
              <w:t>a)1==1</w:t>
            </w:r>
            <w:r w:rsidRPr="00124A89"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成立，表达式为真，输出True</w:t>
            </w:r>
          </w:p>
          <w:p w14:paraId="48D8564A" w14:textId="18A90060" w:rsidR="00124A89" w:rsidRPr="00124A89" w:rsidRDefault="00124A89" w:rsidP="00EF1A52">
            <w:pPr>
              <w:autoSpaceDE w:val="0"/>
              <w:autoSpaceDN w:val="0"/>
              <w:adjustRightInd w:val="0"/>
              <w:jc w:val="left"/>
              <w:rPr>
                <w:rFonts w:asciiTheme="minorHAnsi" w:eastAsiaTheme="minorEastAsia" w:hAnsiTheme="minorHAnsi" w:cstheme="minorBidi"/>
                <w:kern w:val="0"/>
                <w:szCs w:val="21"/>
              </w:rPr>
            </w:pPr>
            <w:r w:rsidRPr="00124A89">
              <w:rPr>
                <w:rFonts w:asciiTheme="minorHAnsi" w:eastAsiaTheme="minorEastAsia" w:hAnsiTheme="minorHAnsi" w:cstheme="minorBidi"/>
                <w:kern w:val="0"/>
                <w:szCs w:val="21"/>
              </w:rPr>
              <w:t>(b)</w:t>
            </w:r>
            <w:r w:rsidRPr="00124A89"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True为布尔值，表示为真，可以看做1，</w:t>
            </w:r>
            <w:r w:rsidRPr="00124A89">
              <w:rPr>
                <w:rFonts w:asciiTheme="minorHAnsi" w:eastAsiaTheme="minorEastAsia" w:hAnsiTheme="minorHAnsi" w:cstheme="minorBidi"/>
                <w:kern w:val="0"/>
                <w:szCs w:val="21"/>
              </w:rPr>
              <w:t>1==</w:t>
            </w:r>
            <w:r w:rsidRPr="00124A89"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True成立，表达式为真，输出True</w:t>
            </w:r>
          </w:p>
          <w:p w14:paraId="56B62490" w14:textId="65175F7D" w:rsidR="00124A89" w:rsidRDefault="00124A89" w:rsidP="00EF1A52">
            <w:pPr>
              <w:autoSpaceDE w:val="0"/>
              <w:autoSpaceDN w:val="0"/>
              <w:adjustRightInd w:val="0"/>
              <w:jc w:val="left"/>
              <w:rPr>
                <w:rFonts w:asciiTheme="minorHAnsi" w:eastAsiaTheme="minorEastAsia" w:hAnsiTheme="minorHAnsi" w:cstheme="minorBidi"/>
                <w:kern w:val="0"/>
                <w:szCs w:val="21"/>
              </w:rPr>
            </w:pPr>
            <w:r w:rsidRPr="00124A89">
              <w:rPr>
                <w:rFonts w:asciiTheme="minorHAnsi" w:eastAsiaTheme="minorEastAsia" w:hAnsiTheme="minorHAnsi" w:cstheme="minorBidi"/>
                <w:kern w:val="0"/>
                <w:szCs w:val="21"/>
              </w:rPr>
              <w:t>(c)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False为布尔值，表示为假，除0以外都不等于False，0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==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True，表达式为假，输出False</w:t>
            </w:r>
          </w:p>
          <w:p w14:paraId="4CB72F1A" w14:textId="3B5EB2D3" w:rsidR="00124A89" w:rsidRDefault="00124A89" w:rsidP="00EF1A52">
            <w:pPr>
              <w:autoSpaceDE w:val="0"/>
              <w:autoSpaceDN w:val="0"/>
              <w:adjustRightInd w:val="0"/>
              <w:jc w:val="left"/>
              <w:rPr>
                <w:rFonts w:asciiTheme="minorHAnsi" w:eastAsiaTheme="minorEastAsia" w:hAnsiTheme="minorHAnsi" w:cstheme="minorBidi"/>
                <w:kern w:val="0"/>
                <w:szCs w:val="21"/>
              </w:rPr>
            </w:pP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(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d)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同理，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0==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False为真，输出True</w:t>
            </w:r>
          </w:p>
          <w:p w14:paraId="3AFF262A" w14:textId="50726689" w:rsidR="00124A89" w:rsidRDefault="00124A89" w:rsidP="00EF1A52">
            <w:pPr>
              <w:autoSpaceDE w:val="0"/>
              <w:autoSpaceDN w:val="0"/>
              <w:adjustRightInd w:val="0"/>
              <w:jc w:val="left"/>
              <w:rPr>
                <w:rFonts w:asciiTheme="minorHAnsi" w:eastAsiaTheme="minorEastAsia" w:hAnsiTheme="minorHAnsi" w:cstheme="minorBidi"/>
                <w:kern w:val="0"/>
                <w:szCs w:val="21"/>
              </w:rPr>
            </w:pP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(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e)3==1*3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为真，输出True</w:t>
            </w:r>
          </w:p>
          <w:p w14:paraId="4FD46D8E" w14:textId="4F36787F" w:rsidR="00124A89" w:rsidRDefault="00124A89" w:rsidP="00EF1A52">
            <w:pPr>
              <w:autoSpaceDE w:val="0"/>
              <w:autoSpaceDN w:val="0"/>
              <w:adjustRightInd w:val="0"/>
              <w:jc w:val="left"/>
              <w:rPr>
                <w:rFonts w:asciiTheme="minorHAnsi" w:eastAsiaTheme="minorEastAsia" w:hAnsiTheme="minorHAnsi" w:cstheme="minorBidi"/>
                <w:kern w:val="0"/>
                <w:szCs w:val="21"/>
              </w:rPr>
            </w:pP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(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f)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括号中（3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==1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）为假，该括号为False，即0，0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*3=0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，因此输出为0</w:t>
            </w:r>
          </w:p>
          <w:p w14:paraId="77B97E8B" w14:textId="4EC42BC9" w:rsidR="00124A89" w:rsidRDefault="00124A89" w:rsidP="00EF1A52">
            <w:pPr>
              <w:autoSpaceDE w:val="0"/>
              <w:autoSpaceDN w:val="0"/>
              <w:adjustRightInd w:val="0"/>
              <w:jc w:val="left"/>
              <w:rPr>
                <w:rFonts w:asciiTheme="minorHAnsi" w:eastAsiaTheme="minorEastAsia" w:hAnsiTheme="minorHAnsi" w:cstheme="minorBidi"/>
                <w:kern w:val="0"/>
                <w:szCs w:val="21"/>
              </w:rPr>
            </w:pP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(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g)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括号中（3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==3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）为真，该括号为True，即1，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1*4+3</w:t>
            </w:r>
            <w:r w:rsidR="0083215F">
              <w:rPr>
                <w:rFonts w:asciiTheme="minorHAnsi" w:eastAsiaTheme="minorEastAsia" w:hAnsiTheme="minorHAnsi" w:cstheme="minorBidi"/>
                <w:kern w:val="0"/>
                <w:szCs w:val="21"/>
              </w:rPr>
              <w:t>=7</w:t>
            </w:r>
            <w:r w:rsidR="0083215F"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不等于1，整个判断式为假，输出False</w:t>
            </w:r>
          </w:p>
          <w:p w14:paraId="56D09A8E" w14:textId="607135CE" w:rsidR="0083215F" w:rsidRPr="00124A89" w:rsidRDefault="0083215F" w:rsidP="00EF1A52">
            <w:pPr>
              <w:autoSpaceDE w:val="0"/>
              <w:autoSpaceDN w:val="0"/>
              <w:adjustRightInd w:val="0"/>
              <w:jc w:val="left"/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</w:pP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(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h)3**5=3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^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5=243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，4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**4=4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^</w:t>
            </w:r>
            <w:r>
              <w:rPr>
                <w:rFonts w:asciiTheme="minorHAnsi" w:eastAsiaTheme="minorEastAsia" w:hAnsiTheme="minorHAnsi" w:cstheme="minorBidi"/>
                <w:kern w:val="0"/>
                <w:szCs w:val="21"/>
              </w:rPr>
              <w:t>4=256</w:t>
            </w:r>
            <w:r>
              <w:rPr>
                <w:rFonts w:asciiTheme="minorHAnsi" w:eastAsiaTheme="minorEastAsia" w:hAnsiTheme="minorHAnsi" w:cstheme="minorBidi" w:hint="eastAsia"/>
                <w:kern w:val="0"/>
                <w:szCs w:val="21"/>
              </w:rPr>
              <w:t>，后者大于前者，判断式为假，输出False</w:t>
            </w:r>
          </w:p>
          <w:p w14:paraId="53CD3608" w14:textId="77777777" w:rsidR="00E9349B" w:rsidRPr="003C3750" w:rsidRDefault="00E9349B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</w:p>
          <w:p w14:paraId="409AB32B" w14:textId="77777777" w:rsidR="008D6E94" w:rsidRDefault="008D6E94" w:rsidP="008D6E94">
            <w:pPr>
              <w:autoSpaceDE w:val="0"/>
              <w:autoSpaceDN w:val="0"/>
              <w:adjustRightInd w:val="0"/>
              <w:jc w:val="left"/>
              <w:rPr>
                <w:b/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t>Exercise 5: Integers</w:t>
            </w:r>
          </w:p>
          <w:p w14:paraId="09D8535D" w14:textId="77777777" w:rsidR="008D6E94" w:rsidRDefault="008D6E94" w:rsidP="008D6E94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Explain the output of the following statements:</w:t>
            </w:r>
          </w:p>
          <w:p w14:paraId="4B02C8FD" w14:textId="77777777" w:rsidR="008D6E94" w:rsidRDefault="008D6E94" w:rsidP="008D6E94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a) 5 / 3</w:t>
            </w:r>
          </w:p>
          <w:p w14:paraId="44E56036" w14:textId="77777777" w:rsidR="008D6E94" w:rsidRDefault="008D6E94" w:rsidP="008D6E94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b) 5 % 3</w:t>
            </w:r>
          </w:p>
          <w:p w14:paraId="2EA8CA57" w14:textId="77777777" w:rsidR="008D6E94" w:rsidRDefault="008D6E94" w:rsidP="008D6E94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c) 5.0 / 3</w:t>
            </w:r>
          </w:p>
          <w:p w14:paraId="1C673377" w14:textId="77777777" w:rsidR="008D6E94" w:rsidRDefault="008D6E94" w:rsidP="008D6E94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d) 5 / 3.0</w:t>
            </w:r>
          </w:p>
          <w:p w14:paraId="3E2E1720" w14:textId="77777777" w:rsidR="008D6E94" w:rsidRDefault="008D6E94" w:rsidP="008D6E94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e) 5.2 % 3</w:t>
            </w:r>
          </w:p>
          <w:p w14:paraId="0939F7A0" w14:textId="77777777" w:rsidR="008D6E94" w:rsidRDefault="008D6E94" w:rsidP="008D6E94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f) 2001 ** 200</w:t>
            </w:r>
          </w:p>
          <w:p w14:paraId="1CE3A93B" w14:textId="62DA25A8" w:rsidR="00E9349B" w:rsidRPr="003C3750" w:rsidRDefault="008D6E94" w:rsidP="008D6E94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8D6E94">
              <w:rPr>
                <w:kern w:val="0"/>
                <w:szCs w:val="21"/>
              </w:rPr>
              <w:lastRenderedPageBreak/>
              <w:drawing>
                <wp:inline distT="0" distB="0" distL="0" distR="0" wp14:anchorId="65E38CB3" wp14:editId="6599A197">
                  <wp:extent cx="5082540" cy="2098675"/>
                  <wp:effectExtent l="0" t="0" r="381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09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C0AFBF" w14:textId="61CB3F47" w:rsidR="00E9349B" w:rsidRPr="008D6E94" w:rsidRDefault="008D6E94" w:rsidP="008D6E94">
            <w:pPr>
              <w:pStyle w:val="a9"/>
              <w:numPr>
                <w:ilvl w:val="0"/>
                <w:numId w:val="11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任意两数，</w:t>
            </w:r>
            <w:r w:rsidRPr="008D6E94">
              <w:rPr>
                <w:rFonts w:hint="eastAsia"/>
                <w:kern w:val="0"/>
                <w:szCs w:val="21"/>
              </w:rPr>
              <w:t>经过除法运算后得到的结果总为浮点数，</w:t>
            </w:r>
            <w:r>
              <w:rPr>
                <w:rFonts w:hint="eastAsia"/>
                <w:kern w:val="0"/>
                <w:szCs w:val="21"/>
              </w:rPr>
              <w:t>即使这两个数都是整数且能整除，</w:t>
            </w:r>
            <w:r w:rsidRPr="008D6E94">
              <w:rPr>
                <w:rFonts w:hint="eastAsia"/>
                <w:kern w:val="0"/>
                <w:szCs w:val="21"/>
              </w:rPr>
              <w:t>浮点数存在精度，因此对结果进行了四舍五入</w:t>
            </w:r>
          </w:p>
          <w:p w14:paraId="390C2A13" w14:textId="44C4B6DC" w:rsidR="008D6E94" w:rsidRDefault="008D6E94" w:rsidP="008D6E94">
            <w:pPr>
              <w:pStyle w:val="a9"/>
              <w:numPr>
                <w:ilvl w:val="0"/>
                <w:numId w:val="11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kern w:val="0"/>
                <w:szCs w:val="21"/>
              </w:rPr>
              <w:t>5</w:t>
            </w:r>
            <w:r>
              <w:rPr>
                <w:rFonts w:hint="eastAsia"/>
                <w:kern w:val="0"/>
                <w:szCs w:val="21"/>
              </w:rPr>
              <w:t>对3取余数，余数为2，输出2</w:t>
            </w:r>
          </w:p>
          <w:p w14:paraId="49A7EA84" w14:textId="092E1723" w:rsidR="008D6E94" w:rsidRDefault="008D6E94" w:rsidP="008D6E94">
            <w:pPr>
              <w:pStyle w:val="a9"/>
              <w:numPr>
                <w:ilvl w:val="0"/>
                <w:numId w:val="11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运算的数据中，无论是哪种运算，只要有操作数是</w:t>
            </w:r>
            <w:r w:rsidR="004B03CE">
              <w:rPr>
                <w:rFonts w:hint="eastAsia"/>
                <w:kern w:val="0"/>
                <w:szCs w:val="21"/>
              </w:rPr>
              <w:t>浮点数，Python默认得到的总是浮点数，即使结果原本为整数也是如此</w:t>
            </w:r>
          </w:p>
          <w:p w14:paraId="483A61DF" w14:textId="21B7A7E9" w:rsidR="004B03CE" w:rsidRDefault="004B03CE" w:rsidP="008D6E94">
            <w:pPr>
              <w:pStyle w:val="a9"/>
              <w:numPr>
                <w:ilvl w:val="0"/>
                <w:numId w:val="11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与上题同理</w:t>
            </w:r>
          </w:p>
          <w:p w14:paraId="1DB14CB8" w14:textId="44D59142" w:rsidR="004B03CE" w:rsidRDefault="004B03CE" w:rsidP="008D6E94">
            <w:pPr>
              <w:pStyle w:val="a9"/>
              <w:numPr>
                <w:ilvl w:val="0"/>
                <w:numId w:val="11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5</w:t>
            </w:r>
            <w:r>
              <w:rPr>
                <w:kern w:val="0"/>
                <w:szCs w:val="21"/>
              </w:rPr>
              <w:t>.2</w:t>
            </w:r>
            <w:r>
              <w:rPr>
                <w:rFonts w:hint="eastAsia"/>
                <w:kern w:val="0"/>
                <w:szCs w:val="21"/>
              </w:rPr>
              <w:t>对3取余，余数为2</w:t>
            </w:r>
            <w:r>
              <w:rPr>
                <w:kern w:val="0"/>
                <w:szCs w:val="21"/>
              </w:rPr>
              <w:t>.2</w:t>
            </w:r>
            <w:r>
              <w:rPr>
                <w:rFonts w:hint="eastAsia"/>
                <w:kern w:val="0"/>
                <w:szCs w:val="21"/>
              </w:rPr>
              <w:t>，输出浮点数2</w:t>
            </w:r>
            <w:r>
              <w:rPr>
                <w:kern w:val="0"/>
                <w:szCs w:val="21"/>
              </w:rPr>
              <w:t>.2</w:t>
            </w:r>
          </w:p>
          <w:p w14:paraId="4B580302" w14:textId="3BB9A8C2" w:rsidR="004B03CE" w:rsidRPr="008D6E94" w:rsidRDefault="004B03CE" w:rsidP="008D6E94">
            <w:pPr>
              <w:pStyle w:val="a9"/>
              <w:numPr>
                <w:ilvl w:val="0"/>
                <w:numId w:val="11"/>
              </w:numPr>
              <w:autoSpaceDE w:val="0"/>
              <w:autoSpaceDN w:val="0"/>
              <w:adjustRightInd w:val="0"/>
              <w:ind w:firstLineChars="0"/>
              <w:jc w:val="left"/>
              <w:rPr>
                <w:rFonts w:hint="eastAsia"/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输出结果如图所示</w:t>
            </w:r>
          </w:p>
          <w:p w14:paraId="19432528" w14:textId="5219133D" w:rsidR="00E9349B" w:rsidRDefault="00E9349B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</w:p>
          <w:p w14:paraId="42CCD26E" w14:textId="77777777" w:rsidR="00571DE0" w:rsidRDefault="00571DE0" w:rsidP="00571DE0">
            <w:pPr>
              <w:autoSpaceDE w:val="0"/>
              <w:autoSpaceDN w:val="0"/>
              <w:adjustRightInd w:val="0"/>
              <w:jc w:val="left"/>
              <w:rPr>
                <w:b/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t>Exercise 6: Floats</w:t>
            </w:r>
          </w:p>
          <w:p w14:paraId="46B18C2B" w14:textId="77777777" w:rsidR="00571DE0" w:rsidRDefault="00571DE0" w:rsidP="00571DE0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Explain the output of the following statements:</w:t>
            </w:r>
          </w:p>
          <w:p w14:paraId="245B2F08" w14:textId="77777777" w:rsidR="00571DE0" w:rsidRDefault="00571DE0" w:rsidP="00571DE0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a) 2000.3 ** 200 (compare with above)</w:t>
            </w:r>
          </w:p>
          <w:p w14:paraId="5927FE7A" w14:textId="77777777" w:rsidR="00571DE0" w:rsidRDefault="00571DE0" w:rsidP="00571DE0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b) 1.0 + 1.0 - 1.0</w:t>
            </w:r>
          </w:p>
          <w:p w14:paraId="6E5A6D7A" w14:textId="77777777" w:rsidR="00571DE0" w:rsidRDefault="00571DE0" w:rsidP="00571DE0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c) 1.0 + 1.0e20 - 1.0e20</w:t>
            </w:r>
          </w:p>
          <w:p w14:paraId="2703F7E2" w14:textId="67BD8540" w:rsidR="00571DE0" w:rsidRDefault="00571DE0" w:rsidP="00571DE0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571DE0">
              <w:rPr>
                <w:kern w:val="0"/>
                <w:szCs w:val="21"/>
              </w:rPr>
              <w:drawing>
                <wp:inline distT="0" distB="0" distL="0" distR="0" wp14:anchorId="6CADD006" wp14:editId="631265F9">
                  <wp:extent cx="3439005" cy="1648055"/>
                  <wp:effectExtent l="0" t="0" r="9525" b="9525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9005" cy="1648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449652" w14:textId="050C2728" w:rsidR="00571DE0" w:rsidRPr="00571DE0" w:rsidRDefault="00571DE0" w:rsidP="00571DE0">
            <w:pPr>
              <w:pStyle w:val="a9"/>
              <w:numPr>
                <w:ilvl w:val="0"/>
                <w:numId w:val="12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 w:rsidRPr="00571DE0">
              <w:rPr>
                <w:rFonts w:hint="eastAsia"/>
                <w:kern w:val="0"/>
                <w:szCs w:val="21"/>
              </w:rPr>
              <w:t>结果太大无法输出，猜测是由于浮点数的乘法运算导致小数点前后都有大量数据，而浮点数</w:t>
            </w:r>
            <w:r w:rsidRPr="00571DE0">
              <w:rPr>
                <w:rFonts w:ascii="Times New Roman" w:eastAsia="宋体" w:hAnsi="Times New Roman" w:hint="eastAsia"/>
                <w:kern w:val="0"/>
                <w:szCs w:val="21"/>
              </w:rPr>
              <w:t>提供大约</w:t>
            </w:r>
            <w:r w:rsidRPr="00571DE0">
              <w:rPr>
                <w:rFonts w:ascii="Times New Roman" w:eastAsia="宋体" w:hAnsi="Times New Roman" w:hint="eastAsia"/>
                <w:kern w:val="0"/>
                <w:szCs w:val="21"/>
              </w:rPr>
              <w:t>17</w:t>
            </w:r>
            <w:r w:rsidRPr="00571DE0">
              <w:rPr>
                <w:rFonts w:ascii="Times New Roman" w:eastAsia="宋体" w:hAnsi="Times New Roman" w:hint="eastAsia"/>
                <w:kern w:val="0"/>
                <w:szCs w:val="21"/>
              </w:rPr>
              <w:t>位的精度和范围从</w:t>
            </w:r>
            <w:r w:rsidRPr="00571DE0">
              <w:rPr>
                <w:rFonts w:ascii="Times New Roman" w:eastAsia="宋体" w:hAnsi="Times New Roman" w:hint="eastAsia"/>
                <w:kern w:val="0"/>
                <w:szCs w:val="21"/>
              </w:rPr>
              <w:t>-308</w:t>
            </w:r>
            <w:r w:rsidRPr="00571DE0">
              <w:rPr>
                <w:rFonts w:ascii="Times New Roman" w:eastAsia="宋体" w:hAnsi="Times New Roman" w:hint="eastAsia"/>
                <w:kern w:val="0"/>
                <w:szCs w:val="21"/>
              </w:rPr>
              <w:t>到</w:t>
            </w:r>
            <w:r w:rsidRPr="00571DE0">
              <w:rPr>
                <w:rFonts w:ascii="Times New Roman" w:eastAsia="宋体" w:hAnsi="Times New Roman" w:hint="eastAsia"/>
                <w:kern w:val="0"/>
                <w:szCs w:val="21"/>
              </w:rPr>
              <w:t>308</w:t>
            </w:r>
            <w:r w:rsidRPr="00571DE0">
              <w:rPr>
                <w:rFonts w:ascii="Times New Roman" w:eastAsia="宋体" w:hAnsi="Times New Roman" w:hint="eastAsia"/>
                <w:kern w:val="0"/>
                <w:szCs w:val="21"/>
              </w:rPr>
              <w:t>的指数</w:t>
            </w:r>
            <w:r w:rsidRPr="00571DE0">
              <w:rPr>
                <w:rFonts w:hint="eastAsia"/>
                <w:kern w:val="0"/>
                <w:szCs w:val="21"/>
              </w:rPr>
              <w:t>，该结果超出浮点数的表示范围，因此无法输出结果。而对于上题中，</w:t>
            </w:r>
            <w:r w:rsidRPr="00571DE0">
              <w:rPr>
                <w:rFonts w:ascii="Times New Roman" w:hAnsi="Times New Roman" w:cs="Times New Roman"/>
                <w:kern w:val="0"/>
                <w:szCs w:val="21"/>
              </w:rPr>
              <w:t>整型数据的数据范围是</w:t>
            </w:r>
            <w:r w:rsidRPr="00571DE0">
              <w:rPr>
                <w:rFonts w:ascii="Times New Roman" w:hAnsi="Times New Roman" w:cs="Times New Roman"/>
                <w:kern w:val="0"/>
                <w:szCs w:val="21"/>
              </w:rPr>
              <w:t>-2^31</w:t>
            </w:r>
            <w:r w:rsidRPr="00571DE0">
              <w:rPr>
                <w:rFonts w:ascii="Times New Roman" w:hAnsi="Times New Roman" w:cs="Times New Roman"/>
                <w:kern w:val="0"/>
                <w:szCs w:val="21"/>
              </w:rPr>
              <w:t>到</w:t>
            </w:r>
            <w:r w:rsidRPr="00571DE0">
              <w:rPr>
                <w:rFonts w:ascii="Times New Roman" w:hAnsi="Times New Roman" w:cs="Times New Roman"/>
                <w:kern w:val="0"/>
                <w:szCs w:val="21"/>
              </w:rPr>
              <w:t>2^31-1</w:t>
            </w:r>
            <w:r w:rsidRPr="00571DE0">
              <w:rPr>
                <w:rFonts w:ascii="Times New Roman" w:hAnsi="Times New Roman" w:cs="Times New Roman"/>
                <w:kern w:val="0"/>
                <w:szCs w:val="21"/>
              </w:rPr>
              <w:t>之间，大约</w:t>
            </w:r>
            <w:r w:rsidRPr="00571DE0">
              <w:rPr>
                <w:rFonts w:ascii="Times New Roman" w:hAnsi="Times New Roman" w:cs="Times New Roman"/>
                <w:kern w:val="0"/>
                <w:szCs w:val="21"/>
              </w:rPr>
              <w:t>10</w:t>
            </w:r>
            <w:r w:rsidRPr="00571DE0">
              <w:rPr>
                <w:rFonts w:ascii="Times New Roman" w:hAnsi="Times New Roman" w:cs="Times New Roman"/>
                <w:kern w:val="0"/>
                <w:szCs w:val="21"/>
              </w:rPr>
              <w:t>亿个指数</w:t>
            </w:r>
            <w:r w:rsidRPr="00571DE0">
              <w:rPr>
                <w:rFonts w:hint="eastAsia"/>
                <w:kern w:val="0"/>
                <w:szCs w:val="21"/>
              </w:rPr>
              <w:t>，因此结果可以正常输出。</w:t>
            </w:r>
          </w:p>
          <w:p w14:paraId="6A1D672D" w14:textId="6151BD8C" w:rsidR="00571DE0" w:rsidRDefault="00E038A8" w:rsidP="00571DE0">
            <w:pPr>
              <w:pStyle w:val="a9"/>
              <w:numPr>
                <w:ilvl w:val="0"/>
                <w:numId w:val="12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输出结果为1</w:t>
            </w:r>
            <w:r>
              <w:rPr>
                <w:kern w:val="0"/>
                <w:szCs w:val="21"/>
              </w:rPr>
              <w:t>.0</w:t>
            </w:r>
          </w:p>
          <w:p w14:paraId="17E19142" w14:textId="31FB73CD" w:rsidR="00E038A8" w:rsidRDefault="00155E76" w:rsidP="00571DE0">
            <w:pPr>
              <w:pStyle w:val="a9"/>
              <w:numPr>
                <w:ilvl w:val="0"/>
                <w:numId w:val="12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在此计算式中，1</w:t>
            </w:r>
            <w:r>
              <w:rPr>
                <w:kern w:val="0"/>
                <w:szCs w:val="21"/>
              </w:rPr>
              <w:t>.0</w:t>
            </w:r>
            <w:r>
              <w:rPr>
                <w:rFonts w:hint="eastAsia"/>
                <w:kern w:val="0"/>
                <w:szCs w:val="21"/>
              </w:rPr>
              <w:t>e</w:t>
            </w:r>
            <w:r>
              <w:rPr>
                <w:kern w:val="0"/>
                <w:szCs w:val="21"/>
              </w:rPr>
              <w:t>20</w:t>
            </w:r>
            <w:r>
              <w:rPr>
                <w:rFonts w:hint="eastAsia"/>
                <w:kern w:val="0"/>
                <w:szCs w:val="21"/>
              </w:rPr>
              <w:t>为2</w:t>
            </w:r>
            <w:r>
              <w:rPr>
                <w:kern w:val="0"/>
                <w:szCs w:val="21"/>
              </w:rPr>
              <w:t>1</w:t>
            </w:r>
            <w:r>
              <w:rPr>
                <w:rFonts w:hint="eastAsia"/>
                <w:kern w:val="0"/>
                <w:szCs w:val="21"/>
              </w:rPr>
              <w:t>位浮点数，而Python只能提供大约1</w:t>
            </w:r>
            <w:r>
              <w:rPr>
                <w:kern w:val="0"/>
                <w:szCs w:val="21"/>
              </w:rPr>
              <w:t>7</w:t>
            </w:r>
            <w:r>
              <w:rPr>
                <w:rFonts w:hint="eastAsia"/>
                <w:kern w:val="0"/>
                <w:szCs w:val="21"/>
              </w:rPr>
              <w:t>位的精度给浮点数，因此在第一个计算式1</w:t>
            </w:r>
            <w:r>
              <w:rPr>
                <w:kern w:val="0"/>
                <w:szCs w:val="21"/>
              </w:rPr>
              <w:t>.0+1.0</w:t>
            </w:r>
            <w:r>
              <w:rPr>
                <w:rFonts w:hint="eastAsia"/>
                <w:kern w:val="0"/>
                <w:szCs w:val="21"/>
              </w:rPr>
              <w:t>e</w:t>
            </w:r>
            <w:r>
              <w:rPr>
                <w:kern w:val="0"/>
                <w:szCs w:val="21"/>
              </w:rPr>
              <w:t>20</w:t>
            </w:r>
            <w:r>
              <w:rPr>
                <w:rFonts w:hint="eastAsia"/>
                <w:kern w:val="0"/>
                <w:szCs w:val="21"/>
              </w:rPr>
              <w:t>中，1</w:t>
            </w:r>
            <w:r>
              <w:rPr>
                <w:kern w:val="0"/>
                <w:szCs w:val="21"/>
              </w:rPr>
              <w:t>.0</w:t>
            </w:r>
            <w:r>
              <w:rPr>
                <w:rFonts w:hint="eastAsia"/>
                <w:kern w:val="0"/>
                <w:szCs w:val="21"/>
              </w:rPr>
              <w:t>倍忽略不计，而后执行1</w:t>
            </w:r>
            <w:r>
              <w:rPr>
                <w:kern w:val="0"/>
                <w:szCs w:val="21"/>
              </w:rPr>
              <w:t>.0</w:t>
            </w:r>
            <w:r>
              <w:rPr>
                <w:rFonts w:hint="eastAsia"/>
                <w:kern w:val="0"/>
                <w:szCs w:val="21"/>
              </w:rPr>
              <w:t>e</w:t>
            </w:r>
            <w:r>
              <w:rPr>
                <w:kern w:val="0"/>
                <w:szCs w:val="21"/>
              </w:rPr>
              <w:t>20-1.0</w:t>
            </w:r>
            <w:r>
              <w:rPr>
                <w:rFonts w:hint="eastAsia"/>
                <w:kern w:val="0"/>
                <w:szCs w:val="21"/>
              </w:rPr>
              <w:t>e</w:t>
            </w:r>
            <w:r>
              <w:rPr>
                <w:kern w:val="0"/>
                <w:szCs w:val="21"/>
              </w:rPr>
              <w:t>20</w:t>
            </w:r>
            <w:r>
              <w:rPr>
                <w:rFonts w:hint="eastAsia"/>
                <w:kern w:val="0"/>
                <w:szCs w:val="21"/>
              </w:rPr>
              <w:t>，因此得到结果为</w:t>
            </w:r>
            <w:r>
              <w:rPr>
                <w:kern w:val="0"/>
                <w:szCs w:val="21"/>
              </w:rPr>
              <w:t>0</w:t>
            </w:r>
            <w:r>
              <w:rPr>
                <w:rFonts w:hint="eastAsia"/>
                <w:kern w:val="0"/>
                <w:szCs w:val="21"/>
              </w:rPr>
              <w:t>。若将1调至末尾处，则能得到1输出。</w:t>
            </w:r>
          </w:p>
          <w:p w14:paraId="16965A5D" w14:textId="77777777" w:rsidR="00155E76" w:rsidRPr="003C3172" w:rsidRDefault="00155E76" w:rsidP="003C3172">
            <w:pPr>
              <w:autoSpaceDE w:val="0"/>
              <w:autoSpaceDN w:val="0"/>
              <w:adjustRightInd w:val="0"/>
              <w:jc w:val="left"/>
              <w:rPr>
                <w:rFonts w:hint="eastAsia"/>
                <w:kern w:val="0"/>
                <w:szCs w:val="21"/>
              </w:rPr>
            </w:pPr>
          </w:p>
          <w:p w14:paraId="31F944B0" w14:textId="77777777" w:rsidR="00571DE0" w:rsidRPr="003C3750" w:rsidRDefault="00571DE0" w:rsidP="00EF1A52">
            <w:pPr>
              <w:autoSpaceDE w:val="0"/>
              <w:autoSpaceDN w:val="0"/>
              <w:adjustRightInd w:val="0"/>
              <w:jc w:val="left"/>
              <w:rPr>
                <w:rFonts w:hint="eastAsia"/>
                <w:kern w:val="0"/>
                <w:szCs w:val="21"/>
              </w:rPr>
            </w:pPr>
          </w:p>
          <w:p w14:paraId="63208C5B" w14:textId="77777777" w:rsidR="003C3172" w:rsidRDefault="003C3172" w:rsidP="003C3172">
            <w:pPr>
              <w:autoSpaceDE w:val="0"/>
              <w:autoSpaceDN w:val="0"/>
              <w:adjustRightInd w:val="0"/>
              <w:jc w:val="left"/>
              <w:rPr>
                <w:b/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lastRenderedPageBreak/>
              <w:t>Exercise 7: Variables</w:t>
            </w:r>
          </w:p>
          <w:p w14:paraId="34F1C0C4" w14:textId="4ABA6D60" w:rsidR="003C3172" w:rsidRDefault="003C3172" w:rsidP="003C3172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Write a script where the variable name holds a string with your name. Then, assuming for now your</w:t>
            </w:r>
            <w:r>
              <w:rPr>
                <w:rFonts w:hint="eastAsia"/>
                <w:kern w:val="0"/>
                <w:sz w:val="24"/>
              </w:rPr>
              <w:t xml:space="preserve"> </w:t>
            </w:r>
            <w:r>
              <w:rPr>
                <w:kern w:val="0"/>
                <w:sz w:val="24"/>
              </w:rPr>
              <w:t>name is John Doe, have the script output: Hello, John Doe! (and obviously, do not use print "Hello,</w:t>
            </w:r>
          </w:p>
          <w:p w14:paraId="397CFA18" w14:textId="77777777" w:rsidR="003C3172" w:rsidRDefault="003C3172" w:rsidP="003C3172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John Doe!".</w:t>
            </w:r>
          </w:p>
          <w:p w14:paraId="3D2134CF" w14:textId="24D2CD5E" w:rsidR="00E9349B" w:rsidRDefault="003C3172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  <w:r w:rsidRPr="003C3172">
              <w:rPr>
                <w:rFonts w:hint="eastAsia"/>
                <w:kern w:val="0"/>
                <w:szCs w:val="21"/>
              </w:rPr>
              <w:t>编写</w:t>
            </w:r>
            <w:r>
              <w:rPr>
                <w:rFonts w:hint="eastAsia"/>
                <w:kern w:val="0"/>
                <w:szCs w:val="21"/>
              </w:rPr>
              <w:t>代码如图所示</w:t>
            </w:r>
          </w:p>
          <w:p w14:paraId="03763800" w14:textId="3357F160" w:rsidR="003C3172" w:rsidRDefault="003C3172" w:rsidP="003C3172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3C3172">
              <w:rPr>
                <w:kern w:val="0"/>
                <w:szCs w:val="21"/>
              </w:rPr>
              <w:drawing>
                <wp:inline distT="0" distB="0" distL="0" distR="0" wp14:anchorId="4FD3C37F" wp14:editId="09FFADE4">
                  <wp:extent cx="2619741" cy="676369"/>
                  <wp:effectExtent l="0" t="0" r="9525" b="9525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9741" cy="676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E5F84" w14:textId="43BF1E4C" w:rsidR="003C3172" w:rsidRDefault="003C3172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输出结果如下：</w:t>
            </w:r>
          </w:p>
          <w:p w14:paraId="15FA21CE" w14:textId="41F6035E" w:rsidR="003C3172" w:rsidRDefault="003C3172" w:rsidP="003C3172">
            <w:pPr>
              <w:autoSpaceDE w:val="0"/>
              <w:autoSpaceDN w:val="0"/>
              <w:adjustRightInd w:val="0"/>
              <w:jc w:val="center"/>
              <w:rPr>
                <w:rFonts w:hint="eastAsia"/>
                <w:kern w:val="0"/>
                <w:szCs w:val="21"/>
              </w:rPr>
            </w:pPr>
            <w:r w:rsidRPr="003C3172">
              <w:rPr>
                <w:kern w:val="0"/>
                <w:szCs w:val="21"/>
              </w:rPr>
              <w:drawing>
                <wp:inline distT="0" distB="0" distL="0" distR="0" wp14:anchorId="15EC0D6F" wp14:editId="1BCC1E76">
                  <wp:extent cx="3019846" cy="1257475"/>
                  <wp:effectExtent l="0" t="0" r="9525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846" cy="12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F77CED" w14:textId="1D807EFE" w:rsidR="003C3172" w:rsidRDefault="003C3172" w:rsidP="00EF1A52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</w:p>
          <w:p w14:paraId="13FBB018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b/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t>Exercise 8: Type casting</w:t>
            </w:r>
          </w:p>
          <w:p w14:paraId="399F377A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Very often, one wants to \cast" variables of a certain type into another type. Suppose we have variable</w:t>
            </w:r>
            <w:r>
              <w:rPr>
                <w:rFonts w:hint="eastAsia"/>
                <w:kern w:val="0"/>
                <w:sz w:val="24"/>
              </w:rPr>
              <w:t xml:space="preserve"> </w:t>
            </w:r>
            <w:r>
              <w:rPr>
                <w:kern w:val="0"/>
                <w:sz w:val="24"/>
              </w:rPr>
              <w:t>x = '123', but really we would like x to be an integer.</w:t>
            </w:r>
            <w:r>
              <w:rPr>
                <w:rFonts w:hint="eastAsia"/>
                <w:kern w:val="0"/>
                <w:sz w:val="24"/>
              </w:rPr>
              <w:t xml:space="preserve"> </w:t>
            </w:r>
            <w:r>
              <w:rPr>
                <w:kern w:val="0"/>
                <w:sz w:val="24"/>
              </w:rPr>
              <w:t>This is easy to do in Python, just use desired type(x), e.g. int(x) to obtain an integer.</w:t>
            </w:r>
            <w:r>
              <w:rPr>
                <w:rFonts w:hint="eastAsia"/>
                <w:kern w:val="0"/>
                <w:sz w:val="24"/>
              </w:rPr>
              <w:t xml:space="preserve"> </w:t>
            </w:r>
            <w:r>
              <w:rPr>
                <w:kern w:val="0"/>
                <w:sz w:val="24"/>
              </w:rPr>
              <w:t>Try the following and explain the output</w:t>
            </w:r>
          </w:p>
          <w:p w14:paraId="2C2003FC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</w:p>
          <w:p w14:paraId="6345AB05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a) float(123)</w:t>
            </w:r>
          </w:p>
          <w:p w14:paraId="02BEBBCE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b) float('123')</w:t>
            </w:r>
          </w:p>
          <w:p w14:paraId="6A379145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c) float('123.23')</w:t>
            </w:r>
          </w:p>
          <w:p w14:paraId="70CCF030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d) int(123.23)</w:t>
            </w:r>
          </w:p>
          <w:p w14:paraId="01275668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e) int('123.23')</w:t>
            </w:r>
          </w:p>
          <w:p w14:paraId="5D2A75B9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f) int(float('123.23'))</w:t>
            </w:r>
          </w:p>
          <w:p w14:paraId="40F31EE9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g) str(12)</w:t>
            </w:r>
          </w:p>
          <w:p w14:paraId="49F5BABE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h) str(12.2)</w:t>
            </w:r>
          </w:p>
          <w:p w14:paraId="7309ECA7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i) bool('a')</w:t>
            </w:r>
          </w:p>
          <w:p w14:paraId="5EC8B681" w14:textId="77777777" w:rsidR="00B07BAF" w:rsidRDefault="00B07BAF" w:rsidP="00B07BAF">
            <w:pPr>
              <w:autoSpaceDE w:val="0"/>
              <w:autoSpaceDN w:val="0"/>
              <w:adjustRightInd w:val="0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j) bool(0)</w:t>
            </w:r>
          </w:p>
          <w:p w14:paraId="550E6C2C" w14:textId="77777777" w:rsidR="00B07BAF" w:rsidRDefault="00B07BAF" w:rsidP="00B07BAF">
            <w:pPr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(k) bool(0.1)</w:t>
            </w:r>
          </w:p>
          <w:p w14:paraId="6594A984" w14:textId="020B5823" w:rsidR="003C3172" w:rsidRDefault="007E5E4F" w:rsidP="007E5E4F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7E5E4F">
              <w:rPr>
                <w:kern w:val="0"/>
                <w:szCs w:val="21"/>
              </w:rPr>
              <w:lastRenderedPageBreak/>
              <w:drawing>
                <wp:inline distT="0" distB="0" distL="0" distR="0" wp14:anchorId="0840F8BB" wp14:editId="22EB0157">
                  <wp:extent cx="4006588" cy="2424023"/>
                  <wp:effectExtent l="0" t="0" r="0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7012" cy="2430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06D643" w14:textId="2338148B" w:rsidR="003C3172" w:rsidRPr="007E5E4F" w:rsidRDefault="007E5E4F" w:rsidP="007E5E4F">
            <w:pPr>
              <w:pStyle w:val="a9"/>
              <w:numPr>
                <w:ilvl w:val="0"/>
                <w:numId w:val="13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 w:rsidRPr="007E5E4F">
              <w:rPr>
                <w:rFonts w:hint="eastAsia"/>
                <w:kern w:val="0"/>
                <w:szCs w:val="21"/>
              </w:rPr>
              <w:t>将1</w:t>
            </w:r>
            <w:r w:rsidRPr="007E5E4F">
              <w:rPr>
                <w:kern w:val="0"/>
                <w:szCs w:val="21"/>
              </w:rPr>
              <w:t>23</w:t>
            </w:r>
            <w:r w:rsidRPr="007E5E4F">
              <w:rPr>
                <w:rFonts w:hint="eastAsia"/>
                <w:kern w:val="0"/>
                <w:szCs w:val="21"/>
              </w:rPr>
              <w:t>类型转换为float型数据</w:t>
            </w:r>
          </w:p>
          <w:p w14:paraId="1346EE7E" w14:textId="1C9DA30A" w:rsidR="007E5E4F" w:rsidRDefault="007E5E4F" w:rsidP="007E5E4F">
            <w:pPr>
              <w:pStyle w:val="a9"/>
              <w:numPr>
                <w:ilvl w:val="0"/>
                <w:numId w:val="13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将表示整型数据的字符串‘1</w:t>
            </w:r>
            <w:r>
              <w:rPr>
                <w:kern w:val="0"/>
                <w:szCs w:val="21"/>
              </w:rPr>
              <w:t>23</w:t>
            </w:r>
            <w:r>
              <w:rPr>
                <w:rFonts w:hint="eastAsia"/>
                <w:kern w:val="0"/>
                <w:szCs w:val="21"/>
              </w:rPr>
              <w:t>’类型转换为float型数据</w:t>
            </w:r>
          </w:p>
          <w:p w14:paraId="668484B5" w14:textId="7A7FD17F" w:rsidR="007E5E4F" w:rsidRDefault="007E5E4F" w:rsidP="007E5E4F">
            <w:pPr>
              <w:pStyle w:val="a9"/>
              <w:numPr>
                <w:ilvl w:val="0"/>
                <w:numId w:val="13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将表示浮点值的字符串类型转换为float型数据</w:t>
            </w:r>
          </w:p>
          <w:p w14:paraId="14950108" w14:textId="0AA719AF" w:rsidR="007E5E4F" w:rsidRDefault="007E5E4F" w:rsidP="007E5E4F">
            <w:pPr>
              <w:pStyle w:val="a9"/>
              <w:numPr>
                <w:ilvl w:val="0"/>
                <w:numId w:val="13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将浮点型数据1</w:t>
            </w:r>
            <w:r>
              <w:rPr>
                <w:kern w:val="0"/>
                <w:szCs w:val="21"/>
              </w:rPr>
              <w:t>23.23</w:t>
            </w:r>
            <w:r>
              <w:rPr>
                <w:rFonts w:hint="eastAsia"/>
                <w:kern w:val="0"/>
                <w:szCs w:val="21"/>
              </w:rPr>
              <w:t>取整数部分，类型转换为int型数据</w:t>
            </w:r>
          </w:p>
          <w:p w14:paraId="47911262" w14:textId="26FB8BE9" w:rsidR="007E5E4F" w:rsidRDefault="007E5E4F" w:rsidP="007E5E4F">
            <w:pPr>
              <w:pStyle w:val="a9"/>
              <w:numPr>
                <w:ilvl w:val="0"/>
                <w:numId w:val="13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此处报错产生的原因为提供给int</w:t>
            </w:r>
            <w:r>
              <w:rPr>
                <w:kern w:val="0"/>
                <w:szCs w:val="21"/>
              </w:rPr>
              <w:t>()</w:t>
            </w:r>
            <w:r>
              <w:rPr>
                <w:rFonts w:hint="eastAsia"/>
                <w:kern w:val="0"/>
                <w:szCs w:val="21"/>
              </w:rPr>
              <w:t>的字符串无法解析为整数，即表示浮点值的字符串不能直接使用int进行转换</w:t>
            </w:r>
          </w:p>
          <w:p w14:paraId="1B33388C" w14:textId="37622629" w:rsidR="007E5E4F" w:rsidRDefault="007E5E4F" w:rsidP="007E5E4F">
            <w:pPr>
              <w:pStyle w:val="a9"/>
              <w:numPr>
                <w:ilvl w:val="0"/>
                <w:numId w:val="13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先将表示浮点值的字符串转换为float类型数据1</w:t>
            </w:r>
            <w:r>
              <w:rPr>
                <w:kern w:val="0"/>
                <w:szCs w:val="21"/>
              </w:rPr>
              <w:t>23.23</w:t>
            </w:r>
            <w:r>
              <w:rPr>
                <w:rFonts w:hint="eastAsia"/>
                <w:kern w:val="0"/>
                <w:szCs w:val="21"/>
              </w:rPr>
              <w:t>，再讲1</w:t>
            </w:r>
            <w:r>
              <w:rPr>
                <w:kern w:val="0"/>
                <w:szCs w:val="21"/>
              </w:rPr>
              <w:t>23.23</w:t>
            </w:r>
            <w:r>
              <w:rPr>
                <w:rFonts w:hint="eastAsia"/>
                <w:kern w:val="0"/>
                <w:szCs w:val="21"/>
              </w:rPr>
              <w:t>转换为int型数据1</w:t>
            </w:r>
            <w:r>
              <w:rPr>
                <w:kern w:val="0"/>
                <w:szCs w:val="21"/>
              </w:rPr>
              <w:t>23</w:t>
            </w:r>
          </w:p>
          <w:p w14:paraId="4B5EB6B5" w14:textId="38C8DEB9" w:rsidR="007E5E4F" w:rsidRPr="007E5E4F" w:rsidRDefault="00E925F7" w:rsidP="00E925F7">
            <w:pPr>
              <w:autoSpaceDE w:val="0"/>
              <w:autoSpaceDN w:val="0"/>
              <w:adjustRightInd w:val="0"/>
              <w:jc w:val="center"/>
              <w:rPr>
                <w:rFonts w:hint="eastAsia"/>
                <w:kern w:val="0"/>
                <w:szCs w:val="21"/>
              </w:rPr>
            </w:pPr>
            <w:r w:rsidRPr="00E925F7">
              <w:rPr>
                <w:kern w:val="0"/>
                <w:szCs w:val="21"/>
              </w:rPr>
              <w:drawing>
                <wp:inline distT="0" distB="0" distL="0" distR="0" wp14:anchorId="0D153082" wp14:editId="00F2A1C7">
                  <wp:extent cx="2172003" cy="2048161"/>
                  <wp:effectExtent l="0" t="0" r="0" b="9525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2003" cy="2048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F2EFB9" w14:textId="413D3121" w:rsidR="007E5E4F" w:rsidRDefault="00E925F7" w:rsidP="007E5E4F">
            <w:pPr>
              <w:pStyle w:val="a9"/>
              <w:numPr>
                <w:ilvl w:val="0"/>
                <w:numId w:val="13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将int型数据1</w:t>
            </w:r>
            <w:r>
              <w:rPr>
                <w:kern w:val="0"/>
                <w:szCs w:val="21"/>
              </w:rPr>
              <w:t>2</w:t>
            </w:r>
            <w:r>
              <w:rPr>
                <w:rFonts w:hint="eastAsia"/>
                <w:kern w:val="0"/>
                <w:szCs w:val="21"/>
              </w:rPr>
              <w:t>类型转换为字符串</w:t>
            </w:r>
            <w:r>
              <w:rPr>
                <w:kern w:val="0"/>
                <w:szCs w:val="21"/>
              </w:rPr>
              <w:t>’12</w:t>
            </w:r>
          </w:p>
          <w:p w14:paraId="3798F04E" w14:textId="16AAAC08" w:rsidR="007E5E4F" w:rsidRDefault="00E925F7" w:rsidP="007E5E4F">
            <w:pPr>
              <w:pStyle w:val="a9"/>
              <w:numPr>
                <w:ilvl w:val="0"/>
                <w:numId w:val="13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将float型数据1</w:t>
            </w:r>
            <w:r>
              <w:rPr>
                <w:kern w:val="0"/>
                <w:szCs w:val="21"/>
              </w:rPr>
              <w:t>2.2</w:t>
            </w:r>
            <w:r>
              <w:rPr>
                <w:rFonts w:hint="eastAsia"/>
                <w:kern w:val="0"/>
                <w:szCs w:val="21"/>
              </w:rPr>
              <w:t>类型转换为字符串‘1</w:t>
            </w:r>
            <w:r>
              <w:rPr>
                <w:kern w:val="0"/>
                <w:szCs w:val="21"/>
              </w:rPr>
              <w:t>2.2</w:t>
            </w:r>
            <w:r>
              <w:rPr>
                <w:rFonts w:hint="eastAsia"/>
                <w:kern w:val="0"/>
                <w:szCs w:val="21"/>
              </w:rPr>
              <w:t>’</w:t>
            </w:r>
          </w:p>
          <w:p w14:paraId="5DB8BD14" w14:textId="77777777" w:rsidR="00E925F7" w:rsidRDefault="00E925F7" w:rsidP="007E5E4F">
            <w:pPr>
              <w:pStyle w:val="a9"/>
              <w:numPr>
                <w:ilvl w:val="0"/>
                <w:numId w:val="13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将字符串</w:t>
            </w:r>
            <w:r>
              <w:rPr>
                <w:kern w:val="0"/>
                <w:szCs w:val="21"/>
              </w:rPr>
              <w:t>’a</w:t>
            </w:r>
            <w:r>
              <w:rPr>
                <w:rFonts w:hint="eastAsia"/>
                <w:kern w:val="0"/>
                <w:szCs w:val="21"/>
              </w:rPr>
              <w:t>‘类型转换为布尔变量，由于非0即为True，因此输出True</w:t>
            </w:r>
          </w:p>
          <w:p w14:paraId="04F2B045" w14:textId="77777777" w:rsidR="00E925F7" w:rsidRDefault="00E925F7" w:rsidP="007E5E4F">
            <w:pPr>
              <w:pStyle w:val="a9"/>
              <w:numPr>
                <w:ilvl w:val="0"/>
                <w:numId w:val="13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布尔变量为</w:t>
            </w:r>
            <w:r>
              <w:rPr>
                <w:kern w:val="0"/>
                <w:szCs w:val="21"/>
              </w:rPr>
              <w:t>0</w:t>
            </w:r>
            <w:r>
              <w:rPr>
                <w:rFonts w:hint="eastAsia"/>
                <w:kern w:val="0"/>
                <w:szCs w:val="21"/>
              </w:rPr>
              <w:t>即为False，因此输出False</w:t>
            </w:r>
          </w:p>
          <w:p w14:paraId="5EC284C9" w14:textId="77777777" w:rsidR="00E925F7" w:rsidRDefault="00E925F7" w:rsidP="007E5E4F">
            <w:pPr>
              <w:pStyle w:val="a9"/>
              <w:numPr>
                <w:ilvl w:val="0"/>
                <w:numId w:val="13"/>
              </w:numPr>
              <w:autoSpaceDE w:val="0"/>
              <w:autoSpaceDN w:val="0"/>
              <w:adjustRightInd w:val="0"/>
              <w:ind w:firstLineChars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同理，输出True</w:t>
            </w:r>
          </w:p>
          <w:p w14:paraId="5D090592" w14:textId="77777777" w:rsidR="00E925F7" w:rsidRDefault="00E925F7" w:rsidP="00E925F7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</w:p>
          <w:p w14:paraId="1186A1E0" w14:textId="77777777" w:rsidR="00E925F7" w:rsidRDefault="00E925F7" w:rsidP="00E925F7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</w:p>
          <w:p w14:paraId="6AFE3D96" w14:textId="77777777" w:rsidR="00C5306B" w:rsidRDefault="00C5306B" w:rsidP="00C5306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Exercise 9: Hello</w:t>
            </w:r>
          </w:p>
          <w:p w14:paraId="368D9D67" w14:textId="77777777" w:rsidR="00C5306B" w:rsidRDefault="00C5306B" w:rsidP="00C5306B">
            <w:pPr>
              <w:rPr>
                <w:sz w:val="24"/>
              </w:rPr>
            </w:pPr>
            <w:r>
              <w:rPr>
                <w:sz w:val="24"/>
              </w:rPr>
              <w:t>(a) Write a function hello_world that prints 'Hello, world!'</w:t>
            </w:r>
          </w:p>
          <w:p w14:paraId="71DC4046" w14:textId="77777777" w:rsidR="00C5306B" w:rsidRDefault="00C5306B" w:rsidP="00C5306B">
            <w:pPr>
              <w:rPr>
                <w:sz w:val="24"/>
              </w:rPr>
            </w:pPr>
            <w:r>
              <w:rPr>
                <w:sz w:val="24"/>
              </w:rPr>
              <w:t>(b) Write a function hello_name(name) that prints 'Hello, name!' where name is a string.</w:t>
            </w:r>
          </w:p>
          <w:p w14:paraId="299A9EB0" w14:textId="77777777" w:rsidR="00C5306B" w:rsidRDefault="00C5306B" w:rsidP="00C5306B">
            <w:pPr>
              <w:rPr>
                <w:sz w:val="24"/>
              </w:rPr>
            </w:pPr>
            <w:r>
              <w:rPr>
                <w:sz w:val="24"/>
              </w:rPr>
              <w:t>(c) Explain the di</w:t>
            </w:r>
            <w:r>
              <w:rPr>
                <w:rFonts w:hint="eastAsia"/>
                <w:sz w:val="24"/>
              </w:rPr>
              <w:t>f</w:t>
            </w:r>
            <w:r>
              <w:rPr>
                <w:sz w:val="24"/>
              </w:rPr>
              <w:t xml:space="preserve">ference between the print and return keywords. What would </w:t>
            </w:r>
            <w:r>
              <w:rPr>
                <w:sz w:val="24"/>
              </w:rPr>
              <w:lastRenderedPageBreak/>
              <w:t>change if instead of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>print you would use return?</w:t>
            </w:r>
          </w:p>
          <w:p w14:paraId="1F831B6C" w14:textId="2CE28CBC" w:rsidR="00E925F7" w:rsidRPr="00C5306B" w:rsidRDefault="00D23129" w:rsidP="00D23129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D23129">
              <w:rPr>
                <w:kern w:val="0"/>
                <w:szCs w:val="21"/>
              </w:rPr>
              <w:drawing>
                <wp:inline distT="0" distB="0" distL="0" distR="0" wp14:anchorId="0A3DCDFC" wp14:editId="44CAF5A5">
                  <wp:extent cx="3036498" cy="2752633"/>
                  <wp:effectExtent l="0" t="0" r="0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0527" cy="2756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AF522A" w14:textId="30034616" w:rsidR="00E925F7" w:rsidRDefault="00D23129" w:rsidP="00E925F7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（</w:t>
            </w:r>
            <w:r>
              <w:rPr>
                <w:rFonts w:hint="eastAsia"/>
                <w:kern w:val="0"/>
                <w:szCs w:val="21"/>
              </w:rPr>
              <w:t>a</w:t>
            </w:r>
            <w:r>
              <w:rPr>
                <w:rFonts w:hint="eastAsia"/>
                <w:kern w:val="0"/>
                <w:szCs w:val="21"/>
              </w:rPr>
              <w:t>）</w:t>
            </w:r>
            <w:r w:rsidR="00B317CD">
              <w:rPr>
                <w:rFonts w:hint="eastAsia"/>
                <w:kern w:val="0"/>
                <w:szCs w:val="21"/>
              </w:rPr>
              <w:t>（</w:t>
            </w:r>
            <w:r w:rsidR="00B317CD">
              <w:rPr>
                <w:rFonts w:hint="eastAsia"/>
                <w:kern w:val="0"/>
                <w:szCs w:val="21"/>
              </w:rPr>
              <w:t>b</w:t>
            </w:r>
            <w:r w:rsidR="00B317CD">
              <w:rPr>
                <w:rFonts w:hint="eastAsia"/>
                <w:kern w:val="0"/>
                <w:szCs w:val="21"/>
              </w:rPr>
              <w:t>）</w:t>
            </w:r>
            <w:r>
              <w:rPr>
                <w:rFonts w:hint="eastAsia"/>
                <w:kern w:val="0"/>
                <w:szCs w:val="21"/>
              </w:rPr>
              <w:t>编写代码如上图所示，输出结果如下</w:t>
            </w:r>
          </w:p>
          <w:p w14:paraId="07B1016F" w14:textId="14A36FAB" w:rsidR="00E925F7" w:rsidRDefault="00D23129" w:rsidP="00D23129">
            <w:pPr>
              <w:autoSpaceDE w:val="0"/>
              <w:autoSpaceDN w:val="0"/>
              <w:adjustRightInd w:val="0"/>
              <w:jc w:val="center"/>
              <w:rPr>
                <w:kern w:val="0"/>
                <w:szCs w:val="21"/>
              </w:rPr>
            </w:pPr>
            <w:r w:rsidRPr="00D23129">
              <w:rPr>
                <w:kern w:val="0"/>
                <w:szCs w:val="21"/>
              </w:rPr>
              <w:drawing>
                <wp:inline distT="0" distB="0" distL="0" distR="0" wp14:anchorId="5CFFBE93" wp14:editId="1CF2D690">
                  <wp:extent cx="3752490" cy="1292723"/>
                  <wp:effectExtent l="0" t="0" r="635" b="3175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0165" cy="1295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96774A" w14:textId="5CE4F585" w:rsidR="00E925F7" w:rsidRPr="0046542C" w:rsidRDefault="0046542C" w:rsidP="0046542C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（</w:t>
            </w:r>
            <w:r>
              <w:rPr>
                <w:rFonts w:hint="eastAsia"/>
                <w:kern w:val="0"/>
                <w:szCs w:val="21"/>
              </w:rPr>
              <w:t>c</w:t>
            </w:r>
            <w:r>
              <w:rPr>
                <w:rFonts w:hint="eastAsia"/>
                <w:kern w:val="0"/>
                <w:szCs w:val="21"/>
              </w:rPr>
              <w:t>）</w:t>
            </w:r>
            <w:r w:rsidR="003701A8" w:rsidRPr="0046542C">
              <w:rPr>
                <w:rFonts w:hint="eastAsia"/>
                <w:kern w:val="0"/>
                <w:szCs w:val="21"/>
              </w:rPr>
              <w:t>print</w:t>
            </w:r>
            <w:r w:rsidR="001A7585" w:rsidRPr="0046542C">
              <w:rPr>
                <w:rFonts w:hint="eastAsia"/>
                <w:kern w:val="0"/>
                <w:szCs w:val="21"/>
              </w:rPr>
              <w:t>关键字实现的是将数据呈现在屏幕上，相当于返回值让屏幕接收，旨在输出值给用户查看，而</w:t>
            </w:r>
            <w:r w:rsidR="001A7585" w:rsidRPr="0046542C">
              <w:rPr>
                <w:rFonts w:hint="eastAsia"/>
                <w:kern w:val="0"/>
                <w:szCs w:val="21"/>
              </w:rPr>
              <w:t>return</w:t>
            </w:r>
            <w:r w:rsidR="001A7585" w:rsidRPr="0046542C">
              <w:rPr>
                <w:rFonts w:hint="eastAsia"/>
                <w:kern w:val="0"/>
                <w:szCs w:val="21"/>
              </w:rPr>
              <w:t>关键字返回的数据则更加灵活，我们可以选择接收或不接收，用哪个变量去接收，而后再对收到的数据进行下一步处理，当然也可以再把它输出到屏幕上。</w:t>
            </w:r>
            <w:r w:rsidR="001A7585" w:rsidRPr="0046542C">
              <w:rPr>
                <w:rFonts w:hint="eastAsia"/>
                <w:kern w:val="0"/>
                <w:szCs w:val="21"/>
              </w:rPr>
              <w:t>return</w:t>
            </w:r>
            <w:r w:rsidR="001A7585" w:rsidRPr="0046542C">
              <w:rPr>
                <w:rFonts w:hint="eastAsia"/>
                <w:kern w:val="0"/>
                <w:szCs w:val="21"/>
              </w:rPr>
              <w:t>关键字多用在函数中，通过对形参运算后将结果返回到调用该函数的位置</w:t>
            </w:r>
            <w:r w:rsidRPr="0046542C">
              <w:rPr>
                <w:rFonts w:hint="eastAsia"/>
                <w:kern w:val="0"/>
                <w:szCs w:val="21"/>
              </w:rPr>
              <w:t>。如果我使用</w:t>
            </w:r>
            <w:r w:rsidRPr="0046542C">
              <w:rPr>
                <w:rFonts w:hint="eastAsia"/>
                <w:kern w:val="0"/>
                <w:szCs w:val="21"/>
              </w:rPr>
              <w:t>return</w:t>
            </w:r>
            <w:r w:rsidRPr="0046542C">
              <w:rPr>
                <w:rFonts w:hint="eastAsia"/>
                <w:kern w:val="0"/>
                <w:szCs w:val="21"/>
              </w:rPr>
              <w:t>而不使用</w:t>
            </w:r>
            <w:r w:rsidRPr="0046542C">
              <w:rPr>
                <w:rFonts w:hint="eastAsia"/>
                <w:kern w:val="0"/>
                <w:szCs w:val="21"/>
              </w:rPr>
              <w:t>print</w:t>
            </w:r>
            <w:r w:rsidRPr="0046542C">
              <w:rPr>
                <w:rFonts w:hint="eastAsia"/>
                <w:kern w:val="0"/>
                <w:szCs w:val="21"/>
              </w:rPr>
              <w:t>的话，我就需要在</w:t>
            </w:r>
            <w:r w:rsidRPr="0046542C">
              <w:rPr>
                <w:rFonts w:hint="eastAsia"/>
                <w:kern w:val="0"/>
                <w:szCs w:val="21"/>
              </w:rPr>
              <w:t>main</w:t>
            </w:r>
            <w:r w:rsidRPr="0046542C">
              <w:rPr>
                <w:rFonts w:hint="eastAsia"/>
                <w:kern w:val="0"/>
                <w:szCs w:val="21"/>
              </w:rPr>
              <w:t>函数中创建两个局部变量去接收返回的信息，而后再将它输出，或直接输出，如下图所示</w:t>
            </w:r>
          </w:p>
          <w:p w14:paraId="0225390E" w14:textId="1BE44116" w:rsidR="0046542C" w:rsidRPr="0046542C" w:rsidRDefault="0046542C" w:rsidP="0046542C">
            <w:pPr>
              <w:autoSpaceDE w:val="0"/>
              <w:autoSpaceDN w:val="0"/>
              <w:adjustRightInd w:val="0"/>
              <w:jc w:val="center"/>
              <w:rPr>
                <w:rFonts w:hint="eastAsia"/>
                <w:kern w:val="0"/>
                <w:szCs w:val="21"/>
              </w:rPr>
            </w:pPr>
            <w:r w:rsidRPr="0046542C">
              <w:rPr>
                <w:kern w:val="0"/>
                <w:szCs w:val="21"/>
              </w:rPr>
              <w:drawing>
                <wp:inline distT="0" distB="0" distL="0" distR="0" wp14:anchorId="1EA1A875" wp14:editId="409F3B01">
                  <wp:extent cx="2674188" cy="2674188"/>
                  <wp:effectExtent l="0" t="0" r="0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8286" cy="2678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4EC5C7" w14:textId="06064C6C" w:rsidR="00B317CD" w:rsidRDefault="00B317CD" w:rsidP="00E925F7">
            <w:pPr>
              <w:autoSpaceDE w:val="0"/>
              <w:autoSpaceDN w:val="0"/>
              <w:adjustRightInd w:val="0"/>
              <w:jc w:val="left"/>
              <w:rPr>
                <w:rFonts w:hint="eastAsia"/>
                <w:kern w:val="0"/>
                <w:szCs w:val="21"/>
              </w:rPr>
            </w:pPr>
          </w:p>
          <w:p w14:paraId="47B155C4" w14:textId="77777777" w:rsidR="00B317CD" w:rsidRDefault="00B317CD" w:rsidP="00B317CD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Exercise 10: Polynomial</w:t>
            </w:r>
          </w:p>
          <w:p w14:paraId="793426A0" w14:textId="77777777" w:rsidR="00B317CD" w:rsidRDefault="00B317CD" w:rsidP="00B317CD">
            <w:pPr>
              <w:rPr>
                <w:sz w:val="24"/>
              </w:rPr>
            </w:pPr>
            <w:r>
              <w:rPr>
                <w:sz w:val="24"/>
              </w:rPr>
              <w:t>Write a function that evaluates the polynomial 3x</w:t>
            </w:r>
            <w:r>
              <w:rPr>
                <w:sz w:val="24"/>
                <w:vertAlign w:val="superscript"/>
              </w:rPr>
              <w:t>2</w:t>
            </w:r>
            <w:r>
              <w:rPr>
                <w:sz w:val="24"/>
              </w:rPr>
              <w:t xml:space="preserve"> </w:t>
            </w:r>
            <w:r>
              <w:rPr>
                <w:rFonts w:eastAsia="Times New Roman"/>
                <w:sz w:val="24"/>
              </w:rPr>
              <w:t>-</w:t>
            </w:r>
            <w:r>
              <w:rPr>
                <w:sz w:val="24"/>
              </w:rPr>
              <w:t xml:space="preserve"> x + 2.</w:t>
            </w:r>
          </w:p>
          <w:p w14:paraId="3AAE78A4" w14:textId="40C4A241" w:rsidR="00B317CD" w:rsidRDefault="00B317CD" w:rsidP="00E925F7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编写代码如图所示</w:t>
            </w:r>
          </w:p>
          <w:p w14:paraId="52917B6B" w14:textId="3D95C2E9" w:rsidR="00B317CD" w:rsidRPr="00B317CD" w:rsidRDefault="00E37533" w:rsidP="00E37533">
            <w:pPr>
              <w:autoSpaceDE w:val="0"/>
              <w:autoSpaceDN w:val="0"/>
              <w:adjustRightInd w:val="0"/>
              <w:jc w:val="center"/>
              <w:rPr>
                <w:rFonts w:hint="eastAsia"/>
                <w:kern w:val="0"/>
                <w:szCs w:val="21"/>
              </w:rPr>
            </w:pPr>
            <w:r w:rsidRPr="00E37533">
              <w:rPr>
                <w:kern w:val="0"/>
                <w:szCs w:val="21"/>
              </w:rPr>
              <w:drawing>
                <wp:inline distT="0" distB="0" distL="0" distR="0" wp14:anchorId="35632EC0" wp14:editId="390547E1">
                  <wp:extent cx="4944165" cy="2286319"/>
                  <wp:effectExtent l="0" t="0" r="8890" b="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4165" cy="2286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E4E6A0" w14:textId="4775A0DB" w:rsidR="00B317CD" w:rsidRDefault="00E37533" w:rsidP="00E925F7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  <w:r>
              <w:rPr>
                <w:rFonts w:hint="eastAsia"/>
                <w:kern w:val="0"/>
                <w:szCs w:val="21"/>
              </w:rPr>
              <w:t>分别测试输入</w:t>
            </w:r>
            <w:r>
              <w:rPr>
                <w:rFonts w:hint="eastAsia"/>
                <w:kern w:val="0"/>
                <w:szCs w:val="21"/>
              </w:rPr>
              <w:t>1</w:t>
            </w:r>
            <w:r>
              <w:rPr>
                <w:rFonts w:hint="eastAsia"/>
                <w:kern w:val="0"/>
                <w:szCs w:val="21"/>
              </w:rPr>
              <w:t>和</w:t>
            </w:r>
            <w:r>
              <w:rPr>
                <w:rFonts w:hint="eastAsia"/>
                <w:kern w:val="0"/>
                <w:szCs w:val="21"/>
              </w:rPr>
              <w:t>2</w:t>
            </w:r>
            <w:r>
              <w:rPr>
                <w:rFonts w:hint="eastAsia"/>
                <w:kern w:val="0"/>
                <w:szCs w:val="21"/>
              </w:rPr>
              <w:t>，输出结果如下</w:t>
            </w:r>
          </w:p>
          <w:p w14:paraId="06A8BA81" w14:textId="054C78B3" w:rsidR="00E37533" w:rsidRDefault="00E37533" w:rsidP="00E925F7">
            <w:pPr>
              <w:autoSpaceDE w:val="0"/>
              <w:autoSpaceDN w:val="0"/>
              <w:adjustRightInd w:val="0"/>
              <w:jc w:val="left"/>
              <w:rPr>
                <w:rFonts w:hint="eastAsia"/>
                <w:kern w:val="0"/>
                <w:szCs w:val="21"/>
              </w:rPr>
            </w:pPr>
            <w:r w:rsidRPr="00E37533">
              <w:rPr>
                <w:kern w:val="0"/>
                <w:szCs w:val="21"/>
              </w:rPr>
              <w:drawing>
                <wp:inline distT="0" distB="0" distL="0" distR="0" wp14:anchorId="44E52560" wp14:editId="3E88C0CE">
                  <wp:extent cx="2449902" cy="1048814"/>
                  <wp:effectExtent l="0" t="0" r="7620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3426" cy="1050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E37533">
              <w:rPr>
                <w:kern w:val="0"/>
                <w:szCs w:val="21"/>
              </w:rPr>
              <w:drawing>
                <wp:inline distT="0" distB="0" distL="0" distR="0" wp14:anchorId="72AFF529" wp14:editId="78CCECBA">
                  <wp:extent cx="2406770" cy="1014546"/>
                  <wp:effectExtent l="0" t="0" r="0" b="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4756" cy="1017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A0D678" w14:textId="43509FF2" w:rsidR="00B317CD" w:rsidRDefault="00B317CD" w:rsidP="00E925F7">
            <w:pPr>
              <w:autoSpaceDE w:val="0"/>
              <w:autoSpaceDN w:val="0"/>
              <w:adjustRightInd w:val="0"/>
              <w:jc w:val="left"/>
              <w:rPr>
                <w:kern w:val="0"/>
                <w:szCs w:val="21"/>
              </w:rPr>
            </w:pPr>
          </w:p>
          <w:p w14:paraId="0714E567" w14:textId="77777777" w:rsidR="00B317CD" w:rsidRPr="00E925F7" w:rsidRDefault="00B317CD" w:rsidP="00E925F7">
            <w:pPr>
              <w:autoSpaceDE w:val="0"/>
              <w:autoSpaceDN w:val="0"/>
              <w:adjustRightInd w:val="0"/>
              <w:jc w:val="left"/>
              <w:rPr>
                <w:rFonts w:hint="eastAsia"/>
                <w:kern w:val="0"/>
                <w:szCs w:val="21"/>
              </w:rPr>
            </w:pPr>
          </w:p>
          <w:p w14:paraId="6469B8E6" w14:textId="77777777" w:rsidR="003C3172" w:rsidRPr="003C3172" w:rsidRDefault="003C3172" w:rsidP="00EF1A52">
            <w:pPr>
              <w:autoSpaceDE w:val="0"/>
              <w:autoSpaceDN w:val="0"/>
              <w:adjustRightInd w:val="0"/>
              <w:jc w:val="left"/>
              <w:rPr>
                <w:rFonts w:hint="eastAsia"/>
                <w:kern w:val="0"/>
                <w:szCs w:val="21"/>
              </w:rPr>
            </w:pPr>
          </w:p>
          <w:p w14:paraId="55BCAD3A" w14:textId="04534943" w:rsidR="00E9349B" w:rsidRPr="00AC66AD" w:rsidRDefault="00E9349B" w:rsidP="00EF1A52">
            <w:pPr>
              <w:pStyle w:val="a6"/>
              <w:shd w:val="clear" w:color="auto" w:fill="FFFFFF"/>
              <w:rPr>
                <w:rFonts w:ascii="Times New Roman" w:hAnsi="Times New Roman" w:hint="eastAsia"/>
                <w:sz w:val="21"/>
              </w:rPr>
            </w:pPr>
          </w:p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30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E939F" w14:textId="77777777" w:rsidR="008C5549" w:rsidRDefault="008C5549">
      <w:r>
        <w:separator/>
      </w:r>
    </w:p>
  </w:endnote>
  <w:endnote w:type="continuationSeparator" w:id="0">
    <w:p w14:paraId="54605EAF" w14:textId="77777777" w:rsidR="008C5549" w:rsidRDefault="008C55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D51FC" w14:textId="77777777" w:rsidR="008C5549" w:rsidRDefault="008C5549">
      <w:r>
        <w:separator/>
      </w:r>
    </w:p>
  </w:footnote>
  <w:footnote w:type="continuationSeparator" w:id="0">
    <w:p w14:paraId="1F9E6ABF" w14:textId="77777777" w:rsidR="008C5549" w:rsidRDefault="008C55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0F3055C4"/>
    <w:multiLevelType w:val="hybridMultilevel"/>
    <w:tmpl w:val="81FAB180"/>
    <w:lvl w:ilvl="0" w:tplc="A91C46E8">
      <w:start w:val="1"/>
      <w:numFmt w:val="low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19C7621"/>
    <w:multiLevelType w:val="hybridMultilevel"/>
    <w:tmpl w:val="992CBD2E"/>
    <w:lvl w:ilvl="0" w:tplc="4E022D42">
      <w:start w:val="1"/>
      <w:numFmt w:val="low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36A2C32"/>
    <w:multiLevelType w:val="hybridMultilevel"/>
    <w:tmpl w:val="2640AE90"/>
    <w:lvl w:ilvl="0" w:tplc="6444E36C">
      <w:start w:val="1"/>
      <w:numFmt w:val="low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34200F0"/>
    <w:multiLevelType w:val="hybridMultilevel"/>
    <w:tmpl w:val="3EF82D12"/>
    <w:lvl w:ilvl="0" w:tplc="34A6360E">
      <w:start w:val="1"/>
      <w:numFmt w:val="low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C381013"/>
    <w:multiLevelType w:val="hybridMultilevel"/>
    <w:tmpl w:val="5E601052"/>
    <w:lvl w:ilvl="0" w:tplc="1152F0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11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12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6324065">
    <w:abstractNumId w:val="12"/>
  </w:num>
  <w:num w:numId="2" w16cid:durableId="883906519">
    <w:abstractNumId w:val="8"/>
  </w:num>
  <w:num w:numId="3" w16cid:durableId="1509981328">
    <w:abstractNumId w:val="3"/>
  </w:num>
  <w:num w:numId="4" w16cid:durableId="462892956">
    <w:abstractNumId w:val="6"/>
  </w:num>
  <w:num w:numId="5" w16cid:durableId="64840716">
    <w:abstractNumId w:val="10"/>
    <w:lvlOverride w:ilvl="0">
      <w:startOverride w:val="1"/>
    </w:lvlOverride>
  </w:num>
  <w:num w:numId="6" w16cid:durableId="398409409">
    <w:abstractNumId w:val="11"/>
    <w:lvlOverride w:ilvl="0">
      <w:startOverride w:val="1"/>
    </w:lvlOverride>
  </w:num>
  <w:num w:numId="7" w16cid:durableId="497236420">
    <w:abstractNumId w:val="0"/>
    <w:lvlOverride w:ilvl="0">
      <w:startOverride w:val="5"/>
    </w:lvlOverride>
  </w:num>
  <w:num w:numId="8" w16cid:durableId="292248552">
    <w:abstractNumId w:val="1"/>
    <w:lvlOverride w:ilvl="0">
      <w:startOverride w:val="1"/>
    </w:lvlOverride>
  </w:num>
  <w:num w:numId="9" w16cid:durableId="425463525">
    <w:abstractNumId w:val="4"/>
  </w:num>
  <w:num w:numId="10" w16cid:durableId="99228643">
    <w:abstractNumId w:val="9"/>
  </w:num>
  <w:num w:numId="11" w16cid:durableId="1407797921">
    <w:abstractNumId w:val="2"/>
  </w:num>
  <w:num w:numId="12" w16cid:durableId="414132934">
    <w:abstractNumId w:val="5"/>
  </w:num>
  <w:num w:numId="13" w16cid:durableId="18128635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61BE1"/>
    <w:rsid w:val="00062459"/>
    <w:rsid w:val="000629D1"/>
    <w:rsid w:val="0006707B"/>
    <w:rsid w:val="00076E50"/>
    <w:rsid w:val="00077D8B"/>
    <w:rsid w:val="000901D9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4A89"/>
    <w:rsid w:val="001279FC"/>
    <w:rsid w:val="001361F6"/>
    <w:rsid w:val="00155E76"/>
    <w:rsid w:val="00162C63"/>
    <w:rsid w:val="00172A27"/>
    <w:rsid w:val="00174275"/>
    <w:rsid w:val="00177B61"/>
    <w:rsid w:val="00183D52"/>
    <w:rsid w:val="001844FE"/>
    <w:rsid w:val="00190AAD"/>
    <w:rsid w:val="00194E9E"/>
    <w:rsid w:val="001A5AF2"/>
    <w:rsid w:val="001A7585"/>
    <w:rsid w:val="001D0C02"/>
    <w:rsid w:val="001D1F87"/>
    <w:rsid w:val="001D5483"/>
    <w:rsid w:val="001D6B82"/>
    <w:rsid w:val="001E4C07"/>
    <w:rsid w:val="001E6359"/>
    <w:rsid w:val="001E6992"/>
    <w:rsid w:val="001F71A4"/>
    <w:rsid w:val="002151EB"/>
    <w:rsid w:val="00235E39"/>
    <w:rsid w:val="00240BC8"/>
    <w:rsid w:val="00250E07"/>
    <w:rsid w:val="00266059"/>
    <w:rsid w:val="00266F0F"/>
    <w:rsid w:val="00270C1A"/>
    <w:rsid w:val="00274143"/>
    <w:rsid w:val="00274AD3"/>
    <w:rsid w:val="00275FF4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B1035"/>
    <w:rsid w:val="002B150D"/>
    <w:rsid w:val="002D2395"/>
    <w:rsid w:val="002D6A8A"/>
    <w:rsid w:val="002E505F"/>
    <w:rsid w:val="002F4042"/>
    <w:rsid w:val="002F6724"/>
    <w:rsid w:val="0030621A"/>
    <w:rsid w:val="00324123"/>
    <w:rsid w:val="00325A2F"/>
    <w:rsid w:val="00336B63"/>
    <w:rsid w:val="003426FF"/>
    <w:rsid w:val="0034405E"/>
    <w:rsid w:val="003622C8"/>
    <w:rsid w:val="003701A8"/>
    <w:rsid w:val="00383577"/>
    <w:rsid w:val="00391E16"/>
    <w:rsid w:val="003935C4"/>
    <w:rsid w:val="00396045"/>
    <w:rsid w:val="003A0580"/>
    <w:rsid w:val="003A1008"/>
    <w:rsid w:val="003A79F8"/>
    <w:rsid w:val="003C3172"/>
    <w:rsid w:val="003C3750"/>
    <w:rsid w:val="003C6D11"/>
    <w:rsid w:val="003D1EE0"/>
    <w:rsid w:val="003E05BB"/>
    <w:rsid w:val="003E3029"/>
    <w:rsid w:val="003F52A7"/>
    <w:rsid w:val="00407A8C"/>
    <w:rsid w:val="0043526F"/>
    <w:rsid w:val="00437DAE"/>
    <w:rsid w:val="00441544"/>
    <w:rsid w:val="00454716"/>
    <w:rsid w:val="004555AC"/>
    <w:rsid w:val="00460B3B"/>
    <w:rsid w:val="0046542C"/>
    <w:rsid w:val="004679BE"/>
    <w:rsid w:val="00473897"/>
    <w:rsid w:val="00476A9B"/>
    <w:rsid w:val="0049239E"/>
    <w:rsid w:val="00495DDE"/>
    <w:rsid w:val="0049631E"/>
    <w:rsid w:val="004B03CE"/>
    <w:rsid w:val="004B3442"/>
    <w:rsid w:val="004C5090"/>
    <w:rsid w:val="004C5CD5"/>
    <w:rsid w:val="004D0F6A"/>
    <w:rsid w:val="004E5360"/>
    <w:rsid w:val="00501E2B"/>
    <w:rsid w:val="0050580F"/>
    <w:rsid w:val="005070B2"/>
    <w:rsid w:val="00527A7A"/>
    <w:rsid w:val="0053028B"/>
    <w:rsid w:val="00537EA0"/>
    <w:rsid w:val="00560A33"/>
    <w:rsid w:val="00571DE0"/>
    <w:rsid w:val="005966E6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24307"/>
    <w:rsid w:val="00653043"/>
    <w:rsid w:val="006740B1"/>
    <w:rsid w:val="006A030C"/>
    <w:rsid w:val="006A0890"/>
    <w:rsid w:val="006D21C1"/>
    <w:rsid w:val="006D5B35"/>
    <w:rsid w:val="006E2F3E"/>
    <w:rsid w:val="006E3A6C"/>
    <w:rsid w:val="006E4A06"/>
    <w:rsid w:val="006F2A19"/>
    <w:rsid w:val="006F4297"/>
    <w:rsid w:val="00701163"/>
    <w:rsid w:val="00707CD1"/>
    <w:rsid w:val="00710775"/>
    <w:rsid w:val="00720881"/>
    <w:rsid w:val="007215B8"/>
    <w:rsid w:val="00721DF4"/>
    <w:rsid w:val="007238D7"/>
    <w:rsid w:val="007327AB"/>
    <w:rsid w:val="00734917"/>
    <w:rsid w:val="00737902"/>
    <w:rsid w:val="007416D4"/>
    <w:rsid w:val="00753BDB"/>
    <w:rsid w:val="00757DD8"/>
    <w:rsid w:val="0076023D"/>
    <w:rsid w:val="00762B40"/>
    <w:rsid w:val="00766048"/>
    <w:rsid w:val="0077558D"/>
    <w:rsid w:val="00775939"/>
    <w:rsid w:val="007916BB"/>
    <w:rsid w:val="00792208"/>
    <w:rsid w:val="007956D9"/>
    <w:rsid w:val="007A164F"/>
    <w:rsid w:val="007A5173"/>
    <w:rsid w:val="007B1A9B"/>
    <w:rsid w:val="007B7CA7"/>
    <w:rsid w:val="007C082A"/>
    <w:rsid w:val="007C38DE"/>
    <w:rsid w:val="007D4B05"/>
    <w:rsid w:val="007E2349"/>
    <w:rsid w:val="007E2934"/>
    <w:rsid w:val="007E5E4F"/>
    <w:rsid w:val="007F33A2"/>
    <w:rsid w:val="00803397"/>
    <w:rsid w:val="008131EB"/>
    <w:rsid w:val="0081498B"/>
    <w:rsid w:val="00821940"/>
    <w:rsid w:val="008238EF"/>
    <w:rsid w:val="0083215F"/>
    <w:rsid w:val="0083504E"/>
    <w:rsid w:val="00840D2C"/>
    <w:rsid w:val="0084384B"/>
    <w:rsid w:val="0084405F"/>
    <w:rsid w:val="00853261"/>
    <w:rsid w:val="00855CA7"/>
    <w:rsid w:val="00862740"/>
    <w:rsid w:val="008659F0"/>
    <w:rsid w:val="00893BB4"/>
    <w:rsid w:val="008A2DA1"/>
    <w:rsid w:val="008A3379"/>
    <w:rsid w:val="008A66F1"/>
    <w:rsid w:val="008B2022"/>
    <w:rsid w:val="008C2533"/>
    <w:rsid w:val="008C5549"/>
    <w:rsid w:val="008D6E94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5D0E"/>
    <w:rsid w:val="00976246"/>
    <w:rsid w:val="009855C3"/>
    <w:rsid w:val="00986C5B"/>
    <w:rsid w:val="009A5436"/>
    <w:rsid w:val="009B2E47"/>
    <w:rsid w:val="009B592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6133B"/>
    <w:rsid w:val="00A80315"/>
    <w:rsid w:val="00A8563C"/>
    <w:rsid w:val="00A91BFC"/>
    <w:rsid w:val="00AA06EB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07BAF"/>
    <w:rsid w:val="00B10B29"/>
    <w:rsid w:val="00B110E6"/>
    <w:rsid w:val="00B15EFF"/>
    <w:rsid w:val="00B1738E"/>
    <w:rsid w:val="00B216C1"/>
    <w:rsid w:val="00B222CA"/>
    <w:rsid w:val="00B317CD"/>
    <w:rsid w:val="00B3307E"/>
    <w:rsid w:val="00B35A8D"/>
    <w:rsid w:val="00B375D8"/>
    <w:rsid w:val="00B429FB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5306B"/>
    <w:rsid w:val="00C64367"/>
    <w:rsid w:val="00C66BDA"/>
    <w:rsid w:val="00C74858"/>
    <w:rsid w:val="00C77B4A"/>
    <w:rsid w:val="00C8444A"/>
    <w:rsid w:val="00C92616"/>
    <w:rsid w:val="00C9381B"/>
    <w:rsid w:val="00C95F7A"/>
    <w:rsid w:val="00CC2EDB"/>
    <w:rsid w:val="00CD1989"/>
    <w:rsid w:val="00CD6AE5"/>
    <w:rsid w:val="00CE14FD"/>
    <w:rsid w:val="00D01E3E"/>
    <w:rsid w:val="00D10AD6"/>
    <w:rsid w:val="00D114A8"/>
    <w:rsid w:val="00D23129"/>
    <w:rsid w:val="00D32BCA"/>
    <w:rsid w:val="00D3492B"/>
    <w:rsid w:val="00D356E0"/>
    <w:rsid w:val="00D445DA"/>
    <w:rsid w:val="00D6357E"/>
    <w:rsid w:val="00D64A92"/>
    <w:rsid w:val="00D65F30"/>
    <w:rsid w:val="00D704C1"/>
    <w:rsid w:val="00D7258F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60C5"/>
    <w:rsid w:val="00DB3CAB"/>
    <w:rsid w:val="00DB534B"/>
    <w:rsid w:val="00DB54D8"/>
    <w:rsid w:val="00DD44B5"/>
    <w:rsid w:val="00DD62F1"/>
    <w:rsid w:val="00DD725B"/>
    <w:rsid w:val="00DE6B8A"/>
    <w:rsid w:val="00E038A8"/>
    <w:rsid w:val="00E11BC4"/>
    <w:rsid w:val="00E12A66"/>
    <w:rsid w:val="00E374DC"/>
    <w:rsid w:val="00E37533"/>
    <w:rsid w:val="00E56766"/>
    <w:rsid w:val="00E7022D"/>
    <w:rsid w:val="00E751AA"/>
    <w:rsid w:val="00E82869"/>
    <w:rsid w:val="00E925F7"/>
    <w:rsid w:val="00E9349B"/>
    <w:rsid w:val="00E93EA4"/>
    <w:rsid w:val="00EB1657"/>
    <w:rsid w:val="00ED4A2C"/>
    <w:rsid w:val="00ED7D8D"/>
    <w:rsid w:val="00EF1A52"/>
    <w:rsid w:val="00F029A7"/>
    <w:rsid w:val="00F22062"/>
    <w:rsid w:val="00F24F9D"/>
    <w:rsid w:val="00F32259"/>
    <w:rsid w:val="00F37B72"/>
    <w:rsid w:val="00F56222"/>
    <w:rsid w:val="00F67D94"/>
    <w:rsid w:val="00F7090C"/>
    <w:rsid w:val="00F7186C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4B4A"/>
    <w:rsid w:val="00FD5156"/>
    <w:rsid w:val="00FD5C5C"/>
    <w:rsid w:val="00FD69D9"/>
    <w:rsid w:val="00FE43A9"/>
    <w:rsid w:val="00FE52E8"/>
    <w:rsid w:val="00FE6A67"/>
    <w:rsid w:val="00FF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  <w:style w:type="character" w:styleId="aa">
    <w:name w:val="Strong"/>
    <w:basedOn w:val="a0"/>
    <w:uiPriority w:val="22"/>
    <w:qFormat/>
    <w:rsid w:val="00571DE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0</Pages>
  <Words>692</Words>
  <Characters>3945</Characters>
  <Application>Microsoft Office Word</Application>
  <DocSecurity>0</DocSecurity>
  <PresentationFormat/>
  <Lines>32</Lines>
  <Paragraphs>9</Paragraphs>
  <Slides>0</Slides>
  <Notes>0</Notes>
  <HiddenSlides>0</HiddenSlides>
  <MMClips>0</MMClips>
  <ScaleCrop>false</ScaleCrop>
  <Manager/>
  <Company/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李 昕萌</cp:lastModifiedBy>
  <cp:revision>35</cp:revision>
  <cp:lastPrinted>2006-03-02T08:25:00Z</cp:lastPrinted>
  <dcterms:created xsi:type="dcterms:W3CDTF">2020-11-15T06:44:00Z</dcterms:created>
  <dcterms:modified xsi:type="dcterms:W3CDTF">2023-03-01T10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